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F1EB5A" w14:textId="06DEFEF8" w:rsidR="00170BAC" w:rsidRPr="00170BAC" w:rsidRDefault="00170BAC" w:rsidP="002C31F0">
      <w:pPr>
        <w:spacing w:before="120" w:after="360"/>
        <w:jc w:val="center"/>
        <w:rPr>
          <w:b/>
          <w:sz w:val="40"/>
          <w:szCs w:val="40"/>
        </w:rPr>
      </w:pPr>
      <w:r w:rsidRPr="00170BAC">
        <w:rPr>
          <w:b/>
          <w:sz w:val="40"/>
          <w:szCs w:val="40"/>
        </w:rPr>
        <w:t>Javni poziv za učešće u YEP inkubatoru poslovnih ideja</w:t>
      </w:r>
    </w:p>
    <w:p w14:paraId="6CC7B9EC" w14:textId="41986500" w:rsidR="00191A3E" w:rsidRPr="00191A3E" w:rsidRDefault="005F0C11" w:rsidP="002D5F05">
      <w:pPr>
        <w:spacing w:after="120" w:line="240" w:lineRule="auto"/>
        <w:jc w:val="center"/>
        <w:rPr>
          <w:b/>
          <w:sz w:val="44"/>
          <w:szCs w:val="44"/>
        </w:rPr>
      </w:pPr>
      <w:r>
        <w:rPr>
          <w:noProof/>
          <w:lang w:val="sr-Latn-BA" w:eastAsia="sr-Latn-BA"/>
        </w:rPr>
        <mc:AlternateContent>
          <mc:Choice Requires="wps">
            <w:drawing>
              <wp:inline distT="0" distB="0" distL="0" distR="0" wp14:anchorId="5CC2284D" wp14:editId="7D1A23A6">
                <wp:extent cx="5494655" cy="2743200"/>
                <wp:effectExtent l="38100" t="38100" r="106045" b="1143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655" cy="2743200"/>
                        </a:xfrm>
                        <a:prstGeom prst="rect">
                          <a:avLst/>
                        </a:prstGeom>
                        <a:solidFill>
                          <a:schemeClr val="accent6">
                            <a:lumMod val="20000"/>
                            <a:lumOff val="80000"/>
                          </a:schemeClr>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4B7212F4" w14:textId="6049AFA0" w:rsidR="005F0C11" w:rsidRPr="00170BAC" w:rsidRDefault="00D12C60" w:rsidP="00BA023A">
                            <w:pPr>
                              <w:jc w:val="both"/>
                            </w:pPr>
                            <w:r>
                              <w:t>Grad Banja Luka, Gra</w:t>
                            </w:r>
                            <w:r w:rsidR="004165B4">
                              <w:t>dska razvojna agencija (CIDEA), Inovacioni centar Banja Luka (ICBL</w:t>
                            </w:r>
                            <w:r w:rsidR="004165B4">
                              <w:rPr>
                                <w:lang w:val="sr-Latn-BA"/>
                              </w:rPr>
                              <w:t>)</w:t>
                            </w:r>
                            <w:r w:rsidR="00762EC1" w:rsidRPr="00170BAC">
                              <w:t xml:space="preserve"> i </w:t>
                            </w:r>
                            <w:r w:rsidR="005F0C11" w:rsidRPr="00170BAC">
                              <w:t xml:space="preserve">Projekat zapošljavanja mladih (YEP), </w:t>
                            </w:r>
                            <w:r w:rsidR="001F3C89" w:rsidRPr="00170BAC">
                              <w:t xml:space="preserve">koji se realizuje uz podršku </w:t>
                            </w:r>
                            <w:r w:rsidR="005F0C11" w:rsidRPr="00170BAC">
                              <w:t>Vlade Šv</w:t>
                            </w:r>
                            <w:r w:rsidR="00C3439F">
                              <w:t>aj</w:t>
                            </w:r>
                            <w:bookmarkStart w:id="0" w:name="_GoBack"/>
                            <w:bookmarkEnd w:id="0"/>
                            <w:r w:rsidR="00762EC1" w:rsidRPr="00170BAC">
                              <w:t>carske</w:t>
                            </w:r>
                            <w:r w:rsidR="001F3C89" w:rsidRPr="00170BAC">
                              <w:t>,</w:t>
                            </w:r>
                            <w:r w:rsidR="005F0C11" w:rsidRPr="00170BAC">
                              <w:t xml:space="preserve"> pozivaju </w:t>
                            </w:r>
                            <w:r w:rsidR="00762EC1" w:rsidRPr="00170BAC">
                              <w:t xml:space="preserve">zainteresovane osobe nastanjene na području </w:t>
                            </w:r>
                            <w:r w:rsidR="004165B4">
                              <w:t>Banja Luke</w:t>
                            </w:r>
                            <w:r w:rsidR="00762EC1" w:rsidRPr="00170BAC">
                              <w:t xml:space="preserve"> </w:t>
                            </w:r>
                            <w:r w:rsidR="005F0C11" w:rsidRPr="00170BAC">
                              <w:t xml:space="preserve">da </w:t>
                            </w:r>
                            <w:r w:rsidR="00762EC1" w:rsidRPr="00170BAC">
                              <w:t xml:space="preserve">se </w:t>
                            </w:r>
                            <w:r w:rsidR="005F0C11" w:rsidRPr="00170BAC">
                              <w:t xml:space="preserve">prijave </w:t>
                            </w:r>
                            <w:r w:rsidR="00762EC1" w:rsidRPr="00170BAC">
                              <w:t xml:space="preserve">za </w:t>
                            </w:r>
                            <w:r w:rsidR="005F0C11" w:rsidRPr="00170BAC">
                              <w:t xml:space="preserve">učešće </w:t>
                            </w:r>
                            <w:r w:rsidR="00762EC1" w:rsidRPr="00170BAC">
                              <w:t xml:space="preserve">u programu podrške preduzetništvu kroz </w:t>
                            </w:r>
                            <w:r w:rsidR="00762EC1" w:rsidRPr="00170BAC">
                              <w:rPr>
                                <w:b/>
                              </w:rPr>
                              <w:t>YEP Inkubator poslovnih ideja</w:t>
                            </w:r>
                            <w:r w:rsidR="00762EC1" w:rsidRPr="00170BAC">
                              <w:t>.</w:t>
                            </w:r>
                            <w:r w:rsidR="005F0C11" w:rsidRPr="00170BAC">
                              <w:t xml:space="preserve"> Kroz </w:t>
                            </w:r>
                            <w:r w:rsidR="00170BAC" w:rsidRPr="00170BAC">
                              <w:t>Inkubator</w:t>
                            </w:r>
                            <w:r w:rsidR="005F0C11" w:rsidRPr="00170BAC">
                              <w:t xml:space="preserve">, YEP i </w:t>
                            </w:r>
                            <w:r w:rsidR="004165B4">
                              <w:t>Grad Banja Luka</w:t>
                            </w:r>
                            <w:r w:rsidR="005F0C11" w:rsidRPr="00170BAC">
                              <w:t xml:space="preserve"> učesnicima </w:t>
                            </w:r>
                            <w:r w:rsidR="00170BAC" w:rsidRPr="00170BAC">
                              <w:t xml:space="preserve">osiguravaju </w:t>
                            </w:r>
                            <w:r w:rsidR="005F0C11" w:rsidRPr="00170BAC">
                              <w:t xml:space="preserve">podršku u jačanju ličnih preduzetničkih kapaciteta, </w:t>
                            </w:r>
                            <w:r w:rsidR="00170BAC" w:rsidRPr="00170BAC">
                              <w:t xml:space="preserve">razvoju modela i poslovnog plana za svoj poduhvat, </w:t>
                            </w:r>
                            <w:r w:rsidR="005F0C11" w:rsidRPr="00170BAC">
                              <w:t xml:space="preserve">tehničkoj implementaciji </w:t>
                            </w:r>
                            <w:r w:rsidR="00170BAC" w:rsidRPr="00170BAC">
                              <w:t>proizvoda i/ili usluga te mentorstvo u registraciji i razvoju biznisa</w:t>
                            </w:r>
                            <w:r w:rsidR="005F0C11" w:rsidRPr="00170BAC">
                              <w:t xml:space="preserve">. </w:t>
                            </w:r>
                            <w:r w:rsidR="002C31F0">
                              <w:t xml:space="preserve">Na kraju procesa inkubacije, </w:t>
                            </w:r>
                            <w:r w:rsidR="00170BAC" w:rsidRPr="00170BAC">
                              <w:t>polaznici će svoje biznise predstaviti str</w:t>
                            </w:r>
                            <w:r w:rsidR="00170BAC">
                              <w:t>učno</w:t>
                            </w:r>
                            <w:r w:rsidR="00171FFC">
                              <w:t>j komisiji</w:t>
                            </w:r>
                            <w:r w:rsidR="00170BAC">
                              <w:t>. Poslovnim poduhvatima koj</w:t>
                            </w:r>
                            <w:r w:rsidR="00BA023A">
                              <w:t>i dobiju pozitivnu ocjenu biće ponuđen paket podrške koji uključuje investiciona sredstva za pokretanje biznisa te mentorsku podršku u oblastima u kojim za to identifi</w:t>
                            </w:r>
                            <w:r w:rsidR="006A02A8">
                              <w:t>kuje</w:t>
                            </w:r>
                            <w:r w:rsidR="00BA023A">
                              <w:t xml:space="preserve"> potreba. Prijave za učešće u YEP inkubatoru poslovnih ideja je moguće predati do </w:t>
                            </w:r>
                            <w:r w:rsidR="006A02A8">
                              <w:t>08.02.2018</w:t>
                            </w:r>
                            <w:r w:rsidR="005F0C11" w:rsidRPr="00170BAC">
                              <w:t xml:space="preserve">. godine </w:t>
                            </w:r>
                            <w:r w:rsidR="00BA023A">
                              <w:t xml:space="preserve">u prostorijama </w:t>
                            </w:r>
                            <w:r w:rsidR="004165B4">
                              <w:t>Gradske razvojne agencije (CIDEA).</w:t>
                            </w:r>
                            <w:r w:rsidR="005F0C11" w:rsidRPr="00170BAC">
                              <w:t xml:space="preserve"> Detaljnije informacije o načinu i uslovima prijave su dostupne u nastavku ovog javnog poziva.</w:t>
                            </w:r>
                          </w:p>
                        </w:txbxContent>
                      </wps:txbx>
                      <wps:bodyPr rot="0" vert="horz" wrap="square" lIns="180000" tIns="180000" rIns="180000" bIns="18000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32.65pt;height:3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" fillcolor="#e2efd9 [665]">
                <v:shadow on="t" color="black" opacity="26214f" origin="-.5,-.5" offset=".74836mm,.74836mm"/>
                <v:textbox inset="5mm,5mm,5mm,5mm">
                  <w:txbxContent>
                    <w:p w14:paraId="4B7212F4" w14:textId="6049AFA0" w:rsidR="005F0C11" w:rsidRPr="00170BAC" w:rsidRDefault="00D12C60" w:rsidP="00BA023A">
                      <w:pPr>
                        <w:jc w:val="both"/>
                      </w:pPr>
                      <w:r>
                        <w:t>Grad Banja Luka, Gra</w:t>
                      </w:r>
                      <w:r w:rsidR="004165B4">
                        <w:t>dska razvojna agencija (CIDEA), Inovacioni centar Banja Luka (ICBL</w:t>
                      </w:r>
                      <w:r w:rsidR="004165B4">
                        <w:rPr>
                          <w:lang w:val="sr-Latn-BA"/>
                        </w:rPr>
                        <w:t>)</w:t>
                      </w:r>
                      <w:r w:rsidR="00762EC1" w:rsidRPr="00170BAC">
                        <w:t xml:space="preserve"> i </w:t>
                      </w:r>
                      <w:r w:rsidR="005F0C11" w:rsidRPr="00170BAC">
                        <w:t xml:space="preserve">Projekat zapošljavanja mladih (YEP), </w:t>
                      </w:r>
                      <w:r w:rsidR="001F3C89" w:rsidRPr="00170BAC">
                        <w:t xml:space="preserve">koji se realizuje uz podršku </w:t>
                      </w:r>
                      <w:r w:rsidR="005F0C11" w:rsidRPr="00170BAC">
                        <w:t>Vlade Šv</w:t>
                      </w:r>
                      <w:r w:rsidR="00C3439F">
                        <w:t>aj</w:t>
                      </w:r>
                      <w:bookmarkStart w:id="1" w:name="_GoBack"/>
                      <w:bookmarkEnd w:id="1"/>
                      <w:r w:rsidR="00762EC1" w:rsidRPr="00170BAC">
                        <w:t>carske</w:t>
                      </w:r>
                      <w:r w:rsidR="001F3C89" w:rsidRPr="00170BAC">
                        <w:t>,</w:t>
                      </w:r>
                      <w:r w:rsidR="005F0C11" w:rsidRPr="00170BAC">
                        <w:t xml:space="preserve"> pozivaju </w:t>
                      </w:r>
                      <w:r w:rsidR="00762EC1" w:rsidRPr="00170BAC">
                        <w:t xml:space="preserve">zainteresovane osobe nastanjene na području </w:t>
                      </w:r>
                      <w:r w:rsidR="004165B4">
                        <w:t>Banja Luke</w:t>
                      </w:r>
                      <w:r w:rsidR="00762EC1" w:rsidRPr="00170BAC">
                        <w:t xml:space="preserve"> </w:t>
                      </w:r>
                      <w:r w:rsidR="005F0C11" w:rsidRPr="00170BAC">
                        <w:t xml:space="preserve">da </w:t>
                      </w:r>
                      <w:r w:rsidR="00762EC1" w:rsidRPr="00170BAC">
                        <w:t xml:space="preserve">se </w:t>
                      </w:r>
                      <w:r w:rsidR="005F0C11" w:rsidRPr="00170BAC">
                        <w:t xml:space="preserve">prijave </w:t>
                      </w:r>
                      <w:r w:rsidR="00762EC1" w:rsidRPr="00170BAC">
                        <w:t xml:space="preserve">za </w:t>
                      </w:r>
                      <w:r w:rsidR="005F0C11" w:rsidRPr="00170BAC">
                        <w:t xml:space="preserve">učešće </w:t>
                      </w:r>
                      <w:r w:rsidR="00762EC1" w:rsidRPr="00170BAC">
                        <w:t xml:space="preserve">u programu podrške preduzetništvu kroz </w:t>
                      </w:r>
                      <w:r w:rsidR="00762EC1" w:rsidRPr="00170BAC">
                        <w:rPr>
                          <w:b/>
                        </w:rPr>
                        <w:t>YEP Inkubator poslovnih ideja</w:t>
                      </w:r>
                      <w:r w:rsidR="00762EC1" w:rsidRPr="00170BAC">
                        <w:t>.</w:t>
                      </w:r>
                      <w:r w:rsidR="005F0C11" w:rsidRPr="00170BAC">
                        <w:t xml:space="preserve"> Kroz </w:t>
                      </w:r>
                      <w:r w:rsidR="00170BAC" w:rsidRPr="00170BAC">
                        <w:t>Inkubator</w:t>
                      </w:r>
                      <w:r w:rsidR="005F0C11" w:rsidRPr="00170BAC">
                        <w:t xml:space="preserve">, YEP i </w:t>
                      </w:r>
                      <w:r w:rsidR="004165B4">
                        <w:t>Grad Banja Luka</w:t>
                      </w:r>
                      <w:r w:rsidR="005F0C11" w:rsidRPr="00170BAC">
                        <w:t xml:space="preserve"> učesnicima </w:t>
                      </w:r>
                      <w:r w:rsidR="00170BAC" w:rsidRPr="00170BAC">
                        <w:t xml:space="preserve">osiguravaju </w:t>
                      </w:r>
                      <w:r w:rsidR="005F0C11" w:rsidRPr="00170BAC">
                        <w:t xml:space="preserve">podršku u jačanju ličnih preduzetničkih kapaciteta, </w:t>
                      </w:r>
                      <w:r w:rsidR="00170BAC" w:rsidRPr="00170BAC">
                        <w:t xml:space="preserve">razvoju modela i poslovnog plana za svoj poduhvat, </w:t>
                      </w:r>
                      <w:r w:rsidR="005F0C11" w:rsidRPr="00170BAC">
                        <w:t xml:space="preserve">tehničkoj implementaciji </w:t>
                      </w:r>
                      <w:r w:rsidR="00170BAC" w:rsidRPr="00170BAC">
                        <w:t>proizvoda i/ili usluga te mentorstvo u registraciji i razvoju biznisa</w:t>
                      </w:r>
                      <w:r w:rsidR="005F0C11" w:rsidRPr="00170BAC">
                        <w:t xml:space="preserve">. </w:t>
                      </w:r>
                      <w:r w:rsidR="002C31F0">
                        <w:t xml:space="preserve">Na kraju procesa inkubacije, </w:t>
                      </w:r>
                      <w:r w:rsidR="00170BAC" w:rsidRPr="00170BAC">
                        <w:t>polaznici će svoje biznise predstaviti str</w:t>
                      </w:r>
                      <w:r w:rsidR="00170BAC">
                        <w:t>učno</w:t>
                      </w:r>
                      <w:r w:rsidR="00171FFC">
                        <w:t>j komisiji</w:t>
                      </w:r>
                      <w:r w:rsidR="00170BAC">
                        <w:t>. Poslovnim poduhvatima koj</w:t>
                      </w:r>
                      <w:r w:rsidR="00BA023A">
                        <w:t>i dobiju pozitivnu ocjenu biće ponuđen paket podrške koji uključuje investiciona sredstva za pokretanje biznisa te mentorsku podršku u oblastima u kojim za to identifi</w:t>
                      </w:r>
                      <w:r w:rsidR="006A02A8">
                        <w:t>kuje</w:t>
                      </w:r>
                      <w:r w:rsidR="00BA023A">
                        <w:t xml:space="preserve"> potreba. Prijave za učešće u YEP inkubatoru poslovnih ideja je moguće predati do </w:t>
                      </w:r>
                      <w:r w:rsidR="006A02A8">
                        <w:t>08.02.2018</w:t>
                      </w:r>
                      <w:r w:rsidR="005F0C11" w:rsidRPr="00170BAC">
                        <w:t xml:space="preserve">. godine </w:t>
                      </w:r>
                      <w:r w:rsidR="00BA023A">
                        <w:t xml:space="preserve">u prostorijama </w:t>
                      </w:r>
                      <w:r w:rsidR="004165B4">
                        <w:t>Gradske razvojne agencije (CIDEA).</w:t>
                      </w:r>
                      <w:r w:rsidR="005F0C11" w:rsidRPr="00170BAC">
                        <w:t xml:space="preserve"> Detaljnije informacije o načinu i uslovima prijave su dostupne u nastavku ovog javnog poziva.</w:t>
                      </w:r>
                    </w:p>
                  </w:txbxContent>
                </v:textbox>
                <w10:anchorlock/>
              </v:shape>
            </w:pict>
          </mc:Fallback>
        </mc:AlternateContent>
      </w:r>
    </w:p>
    <w:p w14:paraId="45347B8F" w14:textId="77777777" w:rsidR="00120934" w:rsidRPr="002D5F05" w:rsidRDefault="00120934" w:rsidP="002D5F05">
      <w:pPr>
        <w:spacing w:after="0" w:line="240" w:lineRule="auto"/>
        <w:ind w:left="567" w:right="567"/>
        <w:jc w:val="both"/>
        <w:rPr>
          <w:i/>
          <w:sz w:val="16"/>
          <w:szCs w:val="16"/>
        </w:rPr>
      </w:pPr>
    </w:p>
    <w:p w14:paraId="0974FB4A" w14:textId="77777777" w:rsidR="00191A3E" w:rsidRPr="00762EC1" w:rsidRDefault="004316B2">
      <w:pPr>
        <w:rPr>
          <w:b/>
          <w:sz w:val="24"/>
          <w:szCs w:val="24"/>
          <w:u w:val="single"/>
        </w:rPr>
      </w:pPr>
      <w:r w:rsidRPr="00762EC1">
        <w:rPr>
          <w:b/>
          <w:sz w:val="24"/>
          <w:szCs w:val="24"/>
          <w:u w:val="single"/>
        </w:rPr>
        <w:t>Uvodne informacije</w:t>
      </w:r>
    </w:p>
    <w:p w14:paraId="67D8ED4B" w14:textId="7993F2CA" w:rsidR="00D53A4C" w:rsidRPr="00762EC1" w:rsidRDefault="004316B2" w:rsidP="004316B2">
      <w:pPr>
        <w:jc w:val="both"/>
        <w:rPr>
          <w:spacing w:val="-2"/>
        </w:rPr>
      </w:pPr>
      <w:r w:rsidRPr="00762EC1">
        <w:rPr>
          <w:b/>
          <w:i/>
          <w:spacing w:val="-2"/>
        </w:rPr>
        <w:t>Projekat zapošljavanja mladih</w:t>
      </w:r>
      <w:r w:rsidRPr="00762EC1">
        <w:rPr>
          <w:spacing w:val="-2"/>
        </w:rPr>
        <w:t xml:space="preserve"> (</w:t>
      </w:r>
      <w:r w:rsidRPr="00762EC1">
        <w:rPr>
          <w:b/>
          <w:spacing w:val="-2"/>
        </w:rPr>
        <w:t>YEP</w:t>
      </w:r>
      <w:r w:rsidRPr="00762EC1">
        <w:rPr>
          <w:spacing w:val="-2"/>
        </w:rPr>
        <w:t>), se u Bosni i Hercegovini realizuje od 2008</w:t>
      </w:r>
      <w:r w:rsidR="009A176D" w:rsidRPr="00762EC1">
        <w:rPr>
          <w:spacing w:val="-2"/>
        </w:rPr>
        <w:t>.</w:t>
      </w:r>
      <w:r w:rsidRPr="00762EC1">
        <w:rPr>
          <w:spacing w:val="-2"/>
        </w:rPr>
        <w:t xml:space="preserve"> godine. Trenutna, treća faza projekta, obuhvata period od 2016 – 2020. godine. YEP realizuje njemačka konsultantska kuća GOPA a podržava Vlada Šv</w:t>
      </w:r>
      <w:r w:rsidR="00762EC1">
        <w:rPr>
          <w:spacing w:val="-2"/>
        </w:rPr>
        <w:t>icarske</w:t>
      </w:r>
      <w:r w:rsidRPr="00762EC1">
        <w:rPr>
          <w:spacing w:val="-2"/>
        </w:rPr>
        <w:t xml:space="preserve">. Jedna od ključnih komponenti Projekta je podrška preduzetništvu, koja </w:t>
      </w:r>
      <w:r w:rsidR="002C31F0">
        <w:rPr>
          <w:spacing w:val="-2"/>
        </w:rPr>
        <w:t>podrazumijeva konkretnu podršku osnivanju preduzeća i kreiranju novih radnih mjesta, uključujući i posebnu podršku za poslovne poduhvate iz domena socijalnog preduzetništva.</w:t>
      </w:r>
      <w:r w:rsidRPr="00762EC1">
        <w:rPr>
          <w:spacing w:val="-2"/>
        </w:rPr>
        <w:t xml:space="preserve"> </w:t>
      </w:r>
      <w:r w:rsidR="002D5F05" w:rsidRPr="00762EC1">
        <w:rPr>
          <w:spacing w:val="-2"/>
        </w:rPr>
        <w:t>Pod socijalnim</w:t>
      </w:r>
      <w:r w:rsidR="009A176D" w:rsidRPr="00762EC1">
        <w:rPr>
          <w:spacing w:val="-2"/>
        </w:rPr>
        <w:t xml:space="preserve"> preduzećima podrazumijevaju </w:t>
      </w:r>
      <w:r w:rsidR="002D5F05" w:rsidRPr="00762EC1">
        <w:rPr>
          <w:spacing w:val="-2"/>
        </w:rPr>
        <w:t xml:space="preserve">se </w:t>
      </w:r>
      <w:r w:rsidR="009A176D" w:rsidRPr="00762EC1">
        <w:rPr>
          <w:spacing w:val="-2"/>
        </w:rPr>
        <w:t>poslovni poduhvati koji na inovativan način rješavaju društvene probleme</w:t>
      </w:r>
      <w:r w:rsidR="007F0FEE" w:rsidRPr="00762EC1">
        <w:rPr>
          <w:spacing w:val="-2"/>
        </w:rPr>
        <w:t xml:space="preserve">, </w:t>
      </w:r>
      <w:r w:rsidR="009A176D" w:rsidRPr="00762EC1">
        <w:rPr>
          <w:spacing w:val="-2"/>
        </w:rPr>
        <w:t xml:space="preserve">npr. u oblasti zaštite okoline, kulturnih ili prirodnih vrijednosti, </w:t>
      </w:r>
      <w:r w:rsidR="007F0FEE" w:rsidRPr="00762EC1">
        <w:rPr>
          <w:spacing w:val="-2"/>
        </w:rPr>
        <w:t>smanjenja nezaposlenosti i sl.</w:t>
      </w:r>
      <w:r w:rsidR="006A0FB3" w:rsidRPr="00762EC1">
        <w:rPr>
          <w:spacing w:val="-2"/>
        </w:rPr>
        <w:t xml:space="preserve"> Više informacija o Projektu zapošljavanja mladih dostupno je na </w:t>
      </w:r>
      <w:hyperlink r:id="rId9" w:history="1">
        <w:r w:rsidR="006A0FB3" w:rsidRPr="00762EC1">
          <w:rPr>
            <w:rStyle w:val="Hyperlink"/>
            <w:color w:val="auto"/>
            <w:spacing w:val="-2"/>
          </w:rPr>
          <w:t>www.yep.ba</w:t>
        </w:r>
      </w:hyperlink>
      <w:r w:rsidR="006A0FB3" w:rsidRPr="00762EC1">
        <w:rPr>
          <w:spacing w:val="-2"/>
        </w:rPr>
        <w:t xml:space="preserve">. </w:t>
      </w:r>
    </w:p>
    <w:p w14:paraId="4DA03C92" w14:textId="2CD9F973" w:rsidR="0001346F" w:rsidRPr="0001346F" w:rsidRDefault="00D53A4C" w:rsidP="00D53A4C">
      <w:pPr>
        <w:jc w:val="both"/>
        <w:rPr>
          <w:color w:val="000000" w:themeColor="text1"/>
          <w:spacing w:val="-2"/>
        </w:rPr>
      </w:pPr>
      <w:r w:rsidRPr="0001346F">
        <w:rPr>
          <w:color w:val="000000" w:themeColor="text1"/>
          <w:spacing w:val="-2"/>
        </w:rPr>
        <w:t>Saradnja</w:t>
      </w:r>
      <w:r w:rsidRPr="0001346F">
        <w:rPr>
          <w:b/>
          <w:color w:val="000000" w:themeColor="text1"/>
          <w:spacing w:val="-2"/>
        </w:rPr>
        <w:t xml:space="preserve"> </w:t>
      </w:r>
      <w:r w:rsidR="0001346F" w:rsidRPr="0001346F">
        <w:rPr>
          <w:b/>
          <w:color w:val="000000" w:themeColor="text1"/>
          <w:spacing w:val="-2"/>
        </w:rPr>
        <w:t>Projekta zapošljavanja mladih (</w:t>
      </w:r>
      <w:r w:rsidRPr="0001346F">
        <w:rPr>
          <w:b/>
          <w:color w:val="000000" w:themeColor="text1"/>
          <w:spacing w:val="-2"/>
        </w:rPr>
        <w:t>YEP</w:t>
      </w:r>
      <w:r w:rsidR="0001346F" w:rsidRPr="0001346F">
        <w:rPr>
          <w:b/>
          <w:color w:val="000000" w:themeColor="text1"/>
          <w:spacing w:val="-2"/>
        </w:rPr>
        <w:t>)</w:t>
      </w:r>
      <w:r w:rsidRPr="0001346F">
        <w:rPr>
          <w:b/>
          <w:color w:val="000000" w:themeColor="text1"/>
          <w:spacing w:val="-2"/>
        </w:rPr>
        <w:t xml:space="preserve"> </w:t>
      </w:r>
      <w:r w:rsidRPr="0001346F">
        <w:rPr>
          <w:color w:val="000000" w:themeColor="text1"/>
          <w:spacing w:val="-2"/>
        </w:rPr>
        <w:t>i</w:t>
      </w:r>
      <w:r w:rsidRPr="0001346F">
        <w:rPr>
          <w:b/>
          <w:color w:val="000000" w:themeColor="text1"/>
          <w:spacing w:val="-2"/>
        </w:rPr>
        <w:t xml:space="preserve"> </w:t>
      </w:r>
      <w:r w:rsidR="006A02A8">
        <w:rPr>
          <w:b/>
          <w:color w:val="000000" w:themeColor="text1"/>
          <w:spacing w:val="-2"/>
        </w:rPr>
        <w:t>Banja Luke</w:t>
      </w:r>
      <w:r w:rsidR="0001346F" w:rsidRPr="0001346F">
        <w:rPr>
          <w:b/>
          <w:color w:val="000000" w:themeColor="text1"/>
          <w:spacing w:val="-2"/>
        </w:rPr>
        <w:t xml:space="preserve"> </w:t>
      </w:r>
      <w:r w:rsidR="0001346F" w:rsidRPr="0001346F">
        <w:rPr>
          <w:color w:val="000000" w:themeColor="text1"/>
          <w:spacing w:val="-2"/>
        </w:rPr>
        <w:t>formalizovana</w:t>
      </w:r>
      <w:r w:rsidR="0001346F" w:rsidRPr="0001346F">
        <w:rPr>
          <w:b/>
          <w:color w:val="000000" w:themeColor="text1"/>
          <w:spacing w:val="-2"/>
        </w:rPr>
        <w:t xml:space="preserve"> </w:t>
      </w:r>
      <w:r w:rsidR="0001346F" w:rsidRPr="0001346F">
        <w:rPr>
          <w:color w:val="000000" w:themeColor="text1"/>
          <w:spacing w:val="-2"/>
        </w:rPr>
        <w:t xml:space="preserve">je u decembru 2017. godine potpisivanjem Ugovora o saradnji </w:t>
      </w:r>
      <w:r w:rsidR="002C31F0">
        <w:rPr>
          <w:color w:val="000000" w:themeColor="text1"/>
          <w:spacing w:val="-2"/>
        </w:rPr>
        <w:t>za</w:t>
      </w:r>
      <w:r w:rsidR="0001346F" w:rsidRPr="0001346F">
        <w:rPr>
          <w:color w:val="000000" w:themeColor="text1"/>
          <w:spacing w:val="-2"/>
        </w:rPr>
        <w:t xml:space="preserve"> realizacij</w:t>
      </w:r>
      <w:r w:rsidR="002C31F0">
        <w:rPr>
          <w:color w:val="000000" w:themeColor="text1"/>
          <w:spacing w:val="-2"/>
        </w:rPr>
        <w:t>u</w:t>
      </w:r>
      <w:r w:rsidR="0001346F" w:rsidRPr="0001346F">
        <w:rPr>
          <w:color w:val="000000" w:themeColor="text1"/>
          <w:spacing w:val="-2"/>
        </w:rPr>
        <w:t xml:space="preserve"> programa podrške preduzetništvu na području lokalne zajednice. Ovaj program finansiran je i realizovan zajednički u formi lokalnog partnerstva za preduzetništvo i zapošljavanje. </w:t>
      </w:r>
      <w:r w:rsidR="0001346F">
        <w:rPr>
          <w:color w:val="000000" w:themeColor="text1"/>
          <w:spacing w:val="-2"/>
        </w:rPr>
        <w:t>Koncept lokalnog partnerstva podrazumijeva otvorenost za uvođenje dodatnih zainteresovanih partnera iz lokalne zajednice (javnih službi za zapošljavanje, poslodavaca, organizacija civilnog društva, obrazovnih institucija i drugih) koji imaju kapacitete za pružanje podrške preduzetništvu i zapošljavanju.</w:t>
      </w:r>
    </w:p>
    <w:p w14:paraId="03247467" w14:textId="77777777" w:rsidR="00191A3E" w:rsidRPr="00762EC1" w:rsidRDefault="00191A3E">
      <w:pPr>
        <w:rPr>
          <w:b/>
          <w:sz w:val="24"/>
          <w:szCs w:val="24"/>
          <w:u w:val="single"/>
        </w:rPr>
      </w:pPr>
      <w:r w:rsidRPr="00762EC1">
        <w:rPr>
          <w:b/>
          <w:sz w:val="24"/>
          <w:szCs w:val="24"/>
          <w:u w:val="single"/>
        </w:rPr>
        <w:t>Propozicije</w:t>
      </w:r>
    </w:p>
    <w:p w14:paraId="28924B3E" w14:textId="50DFE3E5" w:rsidR="00EE54EB" w:rsidRPr="00762EC1" w:rsidRDefault="001F3C89" w:rsidP="00B64B44">
      <w:pPr>
        <w:jc w:val="both"/>
        <w:rPr>
          <w:color w:val="FF0000"/>
        </w:rPr>
      </w:pPr>
      <w:r w:rsidRPr="00762EC1">
        <w:rPr>
          <w:b/>
        </w:rPr>
        <w:t xml:space="preserve">1. </w:t>
      </w:r>
      <w:r w:rsidR="0086537E" w:rsidRPr="00762EC1">
        <w:rPr>
          <w:b/>
        </w:rPr>
        <w:t>Predmet poziva</w:t>
      </w:r>
      <w:r w:rsidRPr="00762EC1">
        <w:rPr>
          <w:b/>
        </w:rPr>
        <w:t xml:space="preserve"> </w:t>
      </w:r>
      <w:r w:rsidRPr="00762EC1">
        <w:t>–</w:t>
      </w:r>
      <w:r w:rsidRPr="00762EC1">
        <w:rPr>
          <w:b/>
        </w:rPr>
        <w:t xml:space="preserve"> </w:t>
      </w:r>
      <w:r w:rsidR="00B64B44" w:rsidRPr="00762EC1">
        <w:t>Prijavom</w:t>
      </w:r>
      <w:r w:rsidRPr="00762EC1">
        <w:t xml:space="preserve"> </w:t>
      </w:r>
      <w:r w:rsidR="00B64B44" w:rsidRPr="00762EC1">
        <w:t>na ovaj poziv</w:t>
      </w:r>
      <w:r w:rsidR="0086537E" w:rsidRPr="00762EC1">
        <w:t xml:space="preserve">, zainteresovani aplikanti </w:t>
      </w:r>
      <w:r w:rsidR="00B64B44" w:rsidRPr="00762EC1">
        <w:t>prijavljuju se</w:t>
      </w:r>
      <w:r w:rsidR="0086537E" w:rsidRPr="00762EC1">
        <w:t xml:space="preserve"> za učešće u </w:t>
      </w:r>
      <w:r w:rsidR="00762EC1" w:rsidRPr="00762EC1">
        <w:t>YEP</w:t>
      </w:r>
      <w:r w:rsidR="0086537E" w:rsidRPr="00762EC1">
        <w:t xml:space="preserve"> </w:t>
      </w:r>
      <w:r w:rsidR="00762EC1" w:rsidRPr="00762EC1">
        <w:t xml:space="preserve">inkubatoru poslovnih </w:t>
      </w:r>
      <w:r w:rsidR="0086537E" w:rsidRPr="00762EC1">
        <w:t>ideja</w:t>
      </w:r>
      <w:r w:rsidR="00762EC1" w:rsidRPr="00762EC1">
        <w:t xml:space="preserve"> koji se realizuje u saradnji sa </w:t>
      </w:r>
      <w:r w:rsidR="004165B4">
        <w:t>Gradom Banja Luka, CIDEA i ICBL.</w:t>
      </w:r>
      <w:r w:rsidR="00B64B44" w:rsidRPr="00762EC1">
        <w:t xml:space="preserve"> </w:t>
      </w:r>
    </w:p>
    <w:p w14:paraId="2E8B0AB3" w14:textId="529A9593" w:rsidR="001F3C89" w:rsidRPr="00762EC1" w:rsidRDefault="001F3C89" w:rsidP="00B64B44">
      <w:pPr>
        <w:jc w:val="both"/>
        <w:rPr>
          <w:b/>
          <w:color w:val="FF0000"/>
        </w:rPr>
      </w:pPr>
      <w:r w:rsidRPr="00BA023A">
        <w:rPr>
          <w:b/>
          <w:color w:val="000000" w:themeColor="text1"/>
        </w:rPr>
        <w:lastRenderedPageBreak/>
        <w:t xml:space="preserve">2. Predmet poslovne ideje </w:t>
      </w:r>
      <w:r w:rsidRPr="00C062E4">
        <w:rPr>
          <w:color w:val="000000" w:themeColor="text1"/>
        </w:rPr>
        <w:t xml:space="preserve">– </w:t>
      </w:r>
      <w:r w:rsidR="00C062E4" w:rsidRPr="00C062E4">
        <w:rPr>
          <w:color w:val="000000" w:themeColor="text1"/>
        </w:rPr>
        <w:t>za učešće u YEP Inkubatoru poslovnih ideja moguće je aplicirati sa poslovnom idejom koja kao rezultat podrazumijeva formalno osnivanje privrednog subjekta, bez obzira na formu registracije. Ograničenja u vezi oblasti ili industrija iz koje dolaze poslovne ideje su one koje nalaže zakonodavstvo. Dodatno, nisu prihvatljive poslovne ideje koje imaju negativan uticaj na ljudsko zdravlje (npr. proizvodnja, prerada ili puštanje u promet alkoholnih pića ili du</w:t>
      </w:r>
      <w:r w:rsidR="006A02A8">
        <w:rPr>
          <w:color w:val="000000" w:themeColor="text1"/>
        </w:rPr>
        <w:t>v</w:t>
      </w:r>
      <w:r w:rsidR="00C062E4" w:rsidRPr="00C062E4">
        <w:rPr>
          <w:color w:val="000000" w:themeColor="text1"/>
        </w:rPr>
        <w:t>anskih proizvoda, proizvodnja koja ima značajan uticaj na zagađenje ljudske okoline i slično.</w:t>
      </w:r>
      <w:r w:rsidR="00C062E4">
        <w:rPr>
          <w:color w:val="000000" w:themeColor="text1"/>
        </w:rPr>
        <w:t xml:space="preserve"> U oblasti socijalnog preduzetništva, kao referentni dokument koji propisuje vrijednosti, osnovne pojmove i principe socijalnog preduzetništva koriste se Platforme za socijalno preduzetništvo RS i FBiH, razvijene od strane Federalnog zavoda za zapošljavanje i Ministarstva za rad i boračko-invalidsku zaštitu RS.</w:t>
      </w:r>
    </w:p>
    <w:p w14:paraId="3898C98B" w14:textId="279D962A" w:rsidR="001F3C89" w:rsidRPr="00365F85" w:rsidRDefault="001F3C89" w:rsidP="001F3C89">
      <w:pPr>
        <w:jc w:val="both"/>
      </w:pPr>
      <w:r w:rsidRPr="00365F85">
        <w:rPr>
          <w:b/>
        </w:rPr>
        <w:t xml:space="preserve">3. Podnosioci </w:t>
      </w:r>
      <w:r w:rsidRPr="00365F85">
        <w:t>–</w:t>
      </w:r>
      <w:r w:rsidRPr="00365F85">
        <w:rPr>
          <w:b/>
        </w:rPr>
        <w:t xml:space="preserve"> </w:t>
      </w:r>
      <w:r w:rsidRPr="00365F85">
        <w:t>Ovaj javni poziv otvoren je za prijave:</w:t>
      </w:r>
    </w:p>
    <w:p w14:paraId="5878A878" w14:textId="17775710" w:rsidR="001F3C89" w:rsidRPr="00365F85" w:rsidRDefault="00365F85" w:rsidP="001F3C89">
      <w:pPr>
        <w:pStyle w:val="ListParagraph"/>
        <w:numPr>
          <w:ilvl w:val="0"/>
          <w:numId w:val="1"/>
        </w:numPr>
        <w:jc w:val="both"/>
      </w:pPr>
      <w:r w:rsidRPr="00365F85">
        <w:t xml:space="preserve">Fizičkim licima sa prijavljenim mjestom boravka na području </w:t>
      </w:r>
      <w:r w:rsidR="004165B4">
        <w:t>Banja Luke.</w:t>
      </w:r>
      <w:r w:rsidR="001F3C89" w:rsidRPr="00365F85">
        <w:t xml:space="preserve"> </w:t>
      </w:r>
    </w:p>
    <w:p w14:paraId="27E3EEAB" w14:textId="240D1279" w:rsidR="001F3C89" w:rsidRDefault="00365F85" w:rsidP="001F3C89">
      <w:pPr>
        <w:pStyle w:val="ListParagraph"/>
        <w:numPr>
          <w:ilvl w:val="0"/>
          <w:numId w:val="1"/>
        </w:numPr>
        <w:jc w:val="both"/>
      </w:pPr>
      <w:r w:rsidRPr="00365F85">
        <w:t>Organizacijama civilnog društva (udruženja građana i fondacije), zainteresovanim za pokretanje socijalnih/društvenih preduzetničkih poduhvata</w:t>
      </w:r>
      <w:r w:rsidR="001F3C89" w:rsidRPr="00365F85">
        <w:t>,</w:t>
      </w:r>
    </w:p>
    <w:p w14:paraId="4BBCA21B" w14:textId="54D1C978" w:rsidR="004E3D4C" w:rsidRDefault="004E3D4C" w:rsidP="004E3D4C">
      <w:pPr>
        <w:jc w:val="both"/>
      </w:pPr>
      <w:r>
        <w:t>Uslovi za učešće su:</w:t>
      </w:r>
    </w:p>
    <w:p w14:paraId="73F88756" w14:textId="04704E94" w:rsidR="004E3D4C" w:rsidRDefault="004E3D4C" w:rsidP="004E3D4C">
      <w:pPr>
        <w:pStyle w:val="ListParagraph"/>
        <w:numPr>
          <w:ilvl w:val="0"/>
          <w:numId w:val="5"/>
        </w:numPr>
        <w:jc w:val="both"/>
      </w:pPr>
      <w:r>
        <w:t>Da imate poslovnu ideju koju želite da pokrenete i uspostavite formalni biznis ili ako posjedujete neformalnu (neregistrovanu) djelatnost i želite da je formalizujete/registrujete;</w:t>
      </w:r>
    </w:p>
    <w:p w14:paraId="206CECF3" w14:textId="75E7556E" w:rsidR="004E3D4C" w:rsidRDefault="004E3D4C" w:rsidP="004E3D4C">
      <w:pPr>
        <w:pStyle w:val="ListParagraph"/>
        <w:numPr>
          <w:ilvl w:val="0"/>
          <w:numId w:val="5"/>
        </w:numPr>
        <w:jc w:val="both"/>
      </w:pPr>
      <w:r>
        <w:t>Da pripadate jednoj ili više ciljnih grupa (vidi dolje);</w:t>
      </w:r>
    </w:p>
    <w:p w14:paraId="3AF68871" w14:textId="46C55825" w:rsidR="004E3D4C" w:rsidRDefault="004E3D4C" w:rsidP="004E3D4C">
      <w:pPr>
        <w:pStyle w:val="ListParagraph"/>
        <w:numPr>
          <w:ilvl w:val="0"/>
          <w:numId w:val="5"/>
        </w:numPr>
        <w:jc w:val="both"/>
      </w:pPr>
      <w:r>
        <w:t>Ako posjedujete minimalne tehničke vještine za vođenje proizvodnog procesa ili upravljanje poslovne aktivnosti;</w:t>
      </w:r>
    </w:p>
    <w:p w14:paraId="232E5498" w14:textId="3B541F7B" w:rsidR="004E3D4C" w:rsidRDefault="004E3D4C" w:rsidP="004E3D4C">
      <w:pPr>
        <w:pStyle w:val="ListParagraph"/>
        <w:numPr>
          <w:ilvl w:val="0"/>
          <w:numId w:val="5"/>
        </w:numPr>
        <w:jc w:val="both"/>
      </w:pPr>
      <w:r>
        <w:t>Završena srednja ili viša škola ili iskustvo na poslovima koje obuhvata Vaša poslovna ideja;</w:t>
      </w:r>
    </w:p>
    <w:p w14:paraId="512D603C" w14:textId="254873D9" w:rsidR="004E3D4C" w:rsidRDefault="004E3D4C" w:rsidP="004E3D4C">
      <w:pPr>
        <w:pStyle w:val="ListParagraph"/>
        <w:numPr>
          <w:ilvl w:val="0"/>
          <w:numId w:val="5"/>
        </w:numPr>
        <w:jc w:val="both"/>
      </w:pPr>
      <w:r>
        <w:t>Tehničko ili zanatsko znanje i druge vještine neophodne za obavljanje predmetne djelatnosti.</w:t>
      </w:r>
    </w:p>
    <w:p w14:paraId="22C4C981" w14:textId="301C4EE7" w:rsidR="004E3D4C" w:rsidRDefault="004E3D4C" w:rsidP="004E3D4C">
      <w:pPr>
        <w:jc w:val="both"/>
      </w:pPr>
      <w:r>
        <w:t>Ciljne grupe:</w:t>
      </w:r>
    </w:p>
    <w:p w14:paraId="122C8C0C" w14:textId="17D9C5E7" w:rsidR="004E3D4C" w:rsidRDefault="004E3D4C" w:rsidP="004E3D4C">
      <w:pPr>
        <w:pStyle w:val="ListParagraph"/>
        <w:numPr>
          <w:ilvl w:val="0"/>
          <w:numId w:val="6"/>
        </w:numPr>
        <w:jc w:val="both"/>
      </w:pPr>
      <w:r>
        <w:t>Nezaposleni;</w:t>
      </w:r>
    </w:p>
    <w:p w14:paraId="52056221" w14:textId="7EBEB757" w:rsidR="004E3D4C" w:rsidRDefault="004E3D4C" w:rsidP="004E3D4C">
      <w:pPr>
        <w:pStyle w:val="ListParagraph"/>
        <w:numPr>
          <w:ilvl w:val="0"/>
          <w:numId w:val="6"/>
        </w:numPr>
        <w:jc w:val="both"/>
      </w:pPr>
      <w:r>
        <w:t>Zaposleni koji bi htjeli da pokrenu vlastiti posao;</w:t>
      </w:r>
    </w:p>
    <w:p w14:paraId="3392678D" w14:textId="758C7FB6" w:rsidR="004E3D4C" w:rsidRDefault="004E3D4C" w:rsidP="004E3D4C">
      <w:pPr>
        <w:pStyle w:val="ListParagraph"/>
        <w:numPr>
          <w:ilvl w:val="0"/>
          <w:numId w:val="6"/>
        </w:numPr>
        <w:jc w:val="both"/>
      </w:pPr>
      <w:r>
        <w:t>Mladi;</w:t>
      </w:r>
    </w:p>
    <w:p w14:paraId="6BAEE88D" w14:textId="2A0C53BE" w:rsidR="004E3D4C" w:rsidRDefault="004E3D4C" w:rsidP="004E3D4C">
      <w:pPr>
        <w:pStyle w:val="ListParagraph"/>
        <w:numPr>
          <w:ilvl w:val="0"/>
          <w:numId w:val="6"/>
        </w:numPr>
        <w:jc w:val="both"/>
      </w:pPr>
      <w:r>
        <w:t>Žene;</w:t>
      </w:r>
    </w:p>
    <w:p w14:paraId="7CE90A15" w14:textId="19C9C737" w:rsidR="004E3D4C" w:rsidRDefault="004E3D4C" w:rsidP="004E3D4C">
      <w:pPr>
        <w:pStyle w:val="ListParagraph"/>
        <w:numPr>
          <w:ilvl w:val="0"/>
          <w:numId w:val="6"/>
        </w:numPr>
        <w:jc w:val="both"/>
      </w:pPr>
      <w:r>
        <w:t>Organizacije civilnog društva, zainteresovane za angažman u oblasti socijalnog preduzetništva.</w:t>
      </w:r>
    </w:p>
    <w:p w14:paraId="2534FE1F" w14:textId="0FAD82D1" w:rsidR="0001346F" w:rsidRDefault="001F3C89" w:rsidP="001F3C89">
      <w:pPr>
        <w:jc w:val="both"/>
      </w:pPr>
      <w:r w:rsidRPr="00365F85">
        <w:rPr>
          <w:b/>
        </w:rPr>
        <w:t xml:space="preserve">4. Postupak prijave </w:t>
      </w:r>
      <w:r w:rsidRPr="00365F85">
        <w:t>–</w:t>
      </w:r>
      <w:r w:rsidRPr="00365F85">
        <w:rPr>
          <w:b/>
        </w:rPr>
        <w:t xml:space="preserve"> </w:t>
      </w:r>
      <w:r w:rsidR="0086537E" w:rsidRPr="00365F85">
        <w:t>prijave</w:t>
      </w:r>
      <w:r w:rsidRPr="00365F85">
        <w:t xml:space="preserve"> </w:t>
      </w:r>
      <w:r w:rsidR="0086537E" w:rsidRPr="00365F85">
        <w:t xml:space="preserve">je moguće podnijeti u periodu </w:t>
      </w:r>
      <w:r w:rsidR="004165B4" w:rsidRPr="00603257">
        <w:t xml:space="preserve">08.01.2018 </w:t>
      </w:r>
      <w:r w:rsidR="0086537E" w:rsidRPr="00603257">
        <w:t xml:space="preserve">– </w:t>
      </w:r>
      <w:r w:rsidR="004165B4" w:rsidRPr="00603257">
        <w:t>08.02</w:t>
      </w:r>
      <w:r w:rsidR="00365F85" w:rsidRPr="00603257">
        <w:t>.2018</w:t>
      </w:r>
      <w:r w:rsidR="0086537E" w:rsidRPr="00603257">
        <w:t xml:space="preserve">. </w:t>
      </w:r>
      <w:r w:rsidR="0086537E" w:rsidRPr="00365F85">
        <w:t xml:space="preserve">godine, </w:t>
      </w:r>
      <w:r w:rsidR="00365F85" w:rsidRPr="00365F85">
        <w:t xml:space="preserve">ispunjavanjem odgovarajućeg </w:t>
      </w:r>
      <w:r w:rsidR="00365F85" w:rsidRPr="00365F85">
        <w:rPr>
          <w:i/>
        </w:rPr>
        <w:t>Prijavnog formulara za YEP Inkubator poslovnih ideja</w:t>
      </w:r>
      <w:r w:rsidR="00365F85" w:rsidRPr="00365F85">
        <w:t xml:space="preserve">. </w:t>
      </w:r>
      <w:r w:rsidR="00BB52FE">
        <w:t>P</w:t>
      </w:r>
      <w:r w:rsidR="0001346F" w:rsidRPr="0001346F">
        <w:t xml:space="preserve">opunjen formular i </w:t>
      </w:r>
      <w:r w:rsidR="0001346F">
        <w:t xml:space="preserve">prateće </w:t>
      </w:r>
      <w:r w:rsidR="0001346F" w:rsidRPr="0001346F">
        <w:t xml:space="preserve">dokumente </w:t>
      </w:r>
      <w:r w:rsidR="00BB52FE">
        <w:t xml:space="preserve">moguće je predati u pismenoj ili elektronskoj formi. Pismena prijava se predaje </w:t>
      </w:r>
      <w:r w:rsidR="00603257">
        <w:t xml:space="preserve">u Gradsku rayvojnu agneciju </w:t>
      </w:r>
      <w:r w:rsidR="00BB52FE">
        <w:t xml:space="preserve"> do</w:t>
      </w:r>
      <w:r w:rsidR="00603257">
        <w:t>k</w:t>
      </w:r>
      <w:r w:rsidR="00BB52FE">
        <w:t xml:space="preserve"> je elektronsku prijavu moguće poslati na email adresu </w:t>
      </w:r>
      <w:hyperlink r:id="rId10" w:history="1">
        <w:r w:rsidR="00603257" w:rsidRPr="00D462E0">
          <w:rPr>
            <w:rStyle w:val="Hyperlink"/>
          </w:rPr>
          <w:t>info@cidea.org</w:t>
        </w:r>
      </w:hyperlink>
      <w:r w:rsidR="00603257">
        <w:t xml:space="preserve">. </w:t>
      </w:r>
      <w:r w:rsidR="00BB52FE">
        <w:t xml:space="preserve"> Za bilo koji od dva ponuđena načina predaje prijave, bitno je osigurati da je Prijavni formular popunjen u potpunosti, odnosno da nema nedostajućih informacija.</w:t>
      </w:r>
    </w:p>
    <w:p w14:paraId="2216F4D4" w14:textId="69DAECCD" w:rsidR="00EE54EB" w:rsidRPr="0001346F" w:rsidRDefault="0001346F" w:rsidP="0001346F">
      <w:pPr>
        <w:jc w:val="both"/>
        <w:rPr>
          <w:color w:val="000000" w:themeColor="text1"/>
        </w:rPr>
      </w:pPr>
      <w:r w:rsidRPr="0001346F">
        <w:rPr>
          <w:color w:val="000000" w:themeColor="text1"/>
        </w:rPr>
        <w:t xml:space="preserve">Nakon isteka perioda za prikupljanje aplikacija iz ovog Javnog poziva, vašu prijavu će ocijeniti komisija za administrativnu usklađenost koju čine predstavnici Projekta zapošljavanja mladih (YEP) i vaše lokalne zajednice. Nepotpune aplikacije neće biti razmatrane od strane komisije i biće odbačene. </w:t>
      </w:r>
      <w:r w:rsidRPr="0001346F">
        <w:rPr>
          <w:color w:val="000000" w:themeColor="text1"/>
        </w:rPr>
        <w:lastRenderedPageBreak/>
        <w:t xml:space="preserve">Ukoliko zadovoljavate uslove za učešće i ukoliko vaša aplikacija bude </w:t>
      </w:r>
      <w:r w:rsidR="001B5F1E">
        <w:rPr>
          <w:color w:val="000000" w:themeColor="text1"/>
        </w:rPr>
        <w:t>pozitivno</w:t>
      </w:r>
      <w:r w:rsidRPr="0001346F">
        <w:rPr>
          <w:color w:val="000000" w:themeColor="text1"/>
        </w:rPr>
        <w:t xml:space="preserve"> ocijenjena u odnosu na druge aplikacije, bićete pozvani na prezentaciju Programa YEP Inkubatora na kojoj ćete biti obaviješteni o narednim koracima koje trebate slijediti kako bi se izbjegle sve nejasnoće vezane za potencijalne korisnike koji imaju pravo učešća u Programu. </w:t>
      </w:r>
      <w:r w:rsidR="00EE54EB" w:rsidRPr="0001346F">
        <w:rPr>
          <w:color w:val="000000" w:themeColor="text1"/>
        </w:rPr>
        <w:t xml:space="preserve"> </w:t>
      </w:r>
    </w:p>
    <w:p w14:paraId="65BB3D9C" w14:textId="04F97956" w:rsidR="00D258E8" w:rsidRPr="00171FFC" w:rsidRDefault="003E6A91" w:rsidP="000A7853">
      <w:pPr>
        <w:jc w:val="both"/>
        <w:rPr>
          <w:color w:val="000000" w:themeColor="text1"/>
        </w:rPr>
      </w:pPr>
      <w:r w:rsidRPr="00171FFC">
        <w:rPr>
          <w:b/>
          <w:color w:val="000000" w:themeColor="text1"/>
        </w:rPr>
        <w:t xml:space="preserve">5. </w:t>
      </w:r>
      <w:r w:rsidR="00D258E8" w:rsidRPr="00171FFC">
        <w:rPr>
          <w:b/>
          <w:color w:val="000000" w:themeColor="text1"/>
        </w:rPr>
        <w:t>Sadržaj podrške</w:t>
      </w:r>
      <w:r w:rsidRPr="00171FFC">
        <w:rPr>
          <w:b/>
          <w:color w:val="000000" w:themeColor="text1"/>
        </w:rPr>
        <w:t xml:space="preserve"> </w:t>
      </w:r>
      <w:r w:rsidRPr="00171FFC">
        <w:rPr>
          <w:color w:val="000000" w:themeColor="text1"/>
        </w:rPr>
        <w:t>–</w:t>
      </w:r>
      <w:r w:rsidRPr="00171FFC">
        <w:rPr>
          <w:b/>
          <w:color w:val="000000" w:themeColor="text1"/>
        </w:rPr>
        <w:t xml:space="preserve"> </w:t>
      </w:r>
      <w:r w:rsidR="00D258E8" w:rsidRPr="00171FFC">
        <w:rPr>
          <w:color w:val="000000" w:themeColor="text1"/>
        </w:rPr>
        <w:t>Učesnici</w:t>
      </w:r>
      <w:r w:rsidRPr="00171FFC">
        <w:rPr>
          <w:color w:val="000000" w:themeColor="text1"/>
        </w:rPr>
        <w:t xml:space="preserve"> </w:t>
      </w:r>
      <w:r w:rsidR="00171FFC" w:rsidRPr="00171FFC">
        <w:rPr>
          <w:i/>
          <w:color w:val="000000" w:themeColor="text1"/>
          <w:lang w:val="en-GB"/>
        </w:rPr>
        <w:t xml:space="preserve">YEP </w:t>
      </w:r>
      <w:r w:rsidR="00171FFC" w:rsidRPr="00171FFC">
        <w:rPr>
          <w:i/>
          <w:color w:val="000000" w:themeColor="text1"/>
        </w:rPr>
        <w:t>Inkubatora poslovnih ideja</w:t>
      </w:r>
      <w:r w:rsidR="00171FFC" w:rsidRPr="00171FFC">
        <w:rPr>
          <w:i/>
          <w:color w:val="000000" w:themeColor="text1"/>
          <w:lang w:val="en-GB"/>
        </w:rPr>
        <w:t xml:space="preserve"> </w:t>
      </w:r>
      <w:r w:rsidR="00D258E8" w:rsidRPr="00171FFC">
        <w:rPr>
          <w:color w:val="000000" w:themeColor="text1"/>
        </w:rPr>
        <w:t xml:space="preserve">kroz sudjelovanje u </w:t>
      </w:r>
      <w:r w:rsidR="00171FFC" w:rsidRPr="00171FFC">
        <w:rPr>
          <w:color w:val="000000" w:themeColor="text1"/>
        </w:rPr>
        <w:t>programu podrške mogu dobiti</w:t>
      </w:r>
      <w:r w:rsidR="00D258E8" w:rsidRPr="00171FFC">
        <w:rPr>
          <w:color w:val="000000" w:themeColor="text1"/>
        </w:rPr>
        <w:t>:</w:t>
      </w:r>
    </w:p>
    <w:p w14:paraId="5B376648" w14:textId="4627363D" w:rsidR="00D258E8" w:rsidRPr="00171FFC" w:rsidRDefault="00D258E8" w:rsidP="00AB18AE">
      <w:pPr>
        <w:pStyle w:val="ListParagraph"/>
        <w:numPr>
          <w:ilvl w:val="0"/>
          <w:numId w:val="4"/>
        </w:numPr>
        <w:ind w:left="426"/>
        <w:jc w:val="both"/>
        <w:rPr>
          <w:color w:val="000000" w:themeColor="text1"/>
        </w:rPr>
      </w:pPr>
      <w:r w:rsidRPr="00171FFC">
        <w:rPr>
          <w:color w:val="000000" w:themeColor="text1"/>
        </w:rPr>
        <w:t>Stručnu podršku u jačanju preduzetničkih vještina</w:t>
      </w:r>
      <w:r w:rsidR="00171FFC" w:rsidRPr="00171FFC">
        <w:rPr>
          <w:color w:val="000000" w:themeColor="text1"/>
        </w:rPr>
        <w:t xml:space="preserve">; </w:t>
      </w:r>
    </w:p>
    <w:p w14:paraId="6958A656" w14:textId="08F22BD4" w:rsidR="00171FFC" w:rsidRPr="00171FFC" w:rsidRDefault="00171FFC" w:rsidP="00AB18AE">
      <w:pPr>
        <w:pStyle w:val="ListParagraph"/>
        <w:numPr>
          <w:ilvl w:val="0"/>
          <w:numId w:val="4"/>
        </w:numPr>
        <w:ind w:left="426"/>
        <w:jc w:val="both"/>
        <w:rPr>
          <w:color w:val="000000" w:themeColor="text1"/>
        </w:rPr>
      </w:pPr>
      <w:r w:rsidRPr="00171FFC">
        <w:rPr>
          <w:color w:val="000000" w:themeColor="text1"/>
        </w:rPr>
        <w:t>Stručnu podršku u razvoju poslovnog modela;</w:t>
      </w:r>
    </w:p>
    <w:p w14:paraId="775BC579" w14:textId="67194702" w:rsidR="00D258E8" w:rsidRPr="00171FFC" w:rsidRDefault="00171FFC" w:rsidP="00AB18AE">
      <w:pPr>
        <w:pStyle w:val="ListParagraph"/>
        <w:numPr>
          <w:ilvl w:val="0"/>
          <w:numId w:val="4"/>
        </w:numPr>
        <w:ind w:left="426"/>
        <w:jc w:val="both"/>
        <w:rPr>
          <w:color w:val="000000" w:themeColor="text1"/>
        </w:rPr>
      </w:pPr>
      <w:r w:rsidRPr="00171FFC">
        <w:rPr>
          <w:color w:val="000000" w:themeColor="text1"/>
        </w:rPr>
        <w:t>M</w:t>
      </w:r>
      <w:r w:rsidR="00D258E8" w:rsidRPr="00171FFC">
        <w:rPr>
          <w:color w:val="000000" w:themeColor="text1"/>
        </w:rPr>
        <w:t>entorsku podršku u razradi i finalizaciji poslovnog plana</w:t>
      </w:r>
      <w:r w:rsidRPr="00171FFC">
        <w:rPr>
          <w:color w:val="000000" w:themeColor="text1"/>
        </w:rPr>
        <w:t>;</w:t>
      </w:r>
    </w:p>
    <w:p w14:paraId="0614722C" w14:textId="1C3C855F" w:rsidR="00171FFC" w:rsidRPr="00171FFC" w:rsidRDefault="00171FFC" w:rsidP="00171FFC">
      <w:pPr>
        <w:pStyle w:val="ListParagraph"/>
        <w:numPr>
          <w:ilvl w:val="0"/>
          <w:numId w:val="4"/>
        </w:numPr>
        <w:ind w:left="426"/>
        <w:jc w:val="both"/>
        <w:rPr>
          <w:color w:val="000000" w:themeColor="text1"/>
        </w:rPr>
      </w:pPr>
      <w:r w:rsidRPr="00171FFC">
        <w:rPr>
          <w:color w:val="000000" w:themeColor="text1"/>
        </w:rPr>
        <w:t>Podrška u javnom i prezentiranju ideje investitorima;</w:t>
      </w:r>
    </w:p>
    <w:p w14:paraId="16B3B3B0" w14:textId="2A70C730" w:rsidR="00D258E8" w:rsidRPr="00171FFC" w:rsidRDefault="00D258E8" w:rsidP="00AB18AE">
      <w:pPr>
        <w:pStyle w:val="ListParagraph"/>
        <w:numPr>
          <w:ilvl w:val="0"/>
          <w:numId w:val="4"/>
        </w:numPr>
        <w:ind w:left="426"/>
        <w:jc w:val="both"/>
        <w:rPr>
          <w:color w:val="000000" w:themeColor="text1"/>
        </w:rPr>
      </w:pPr>
      <w:r w:rsidRPr="00171FFC">
        <w:rPr>
          <w:color w:val="000000" w:themeColor="text1"/>
        </w:rPr>
        <w:t xml:space="preserve">Finansijsku podršku u izradi prototipa </w:t>
      </w:r>
      <w:r w:rsidR="00171FFC" w:rsidRPr="00171FFC">
        <w:rPr>
          <w:color w:val="000000" w:themeColor="text1"/>
        </w:rPr>
        <w:t>proizvoda i/ili usluge;</w:t>
      </w:r>
    </w:p>
    <w:p w14:paraId="39520C65" w14:textId="7482ED68" w:rsidR="003E6A91" w:rsidRPr="00171FFC" w:rsidRDefault="00171FFC" w:rsidP="00AB18AE">
      <w:pPr>
        <w:pStyle w:val="ListParagraph"/>
        <w:numPr>
          <w:ilvl w:val="0"/>
          <w:numId w:val="4"/>
        </w:numPr>
        <w:ind w:left="426"/>
        <w:jc w:val="both"/>
        <w:rPr>
          <w:color w:val="000000" w:themeColor="text1"/>
        </w:rPr>
      </w:pPr>
      <w:r w:rsidRPr="00171FFC">
        <w:rPr>
          <w:color w:val="000000" w:themeColor="text1"/>
        </w:rPr>
        <w:t>Finansijsku investiciju i dugoročno mentorstvo</w:t>
      </w:r>
      <w:r w:rsidR="003E6A91" w:rsidRPr="00171FFC">
        <w:rPr>
          <w:color w:val="000000" w:themeColor="text1"/>
        </w:rPr>
        <w:t>, zavisno od pokazatelja biznis plana</w:t>
      </w:r>
      <w:r w:rsidRPr="00171FFC">
        <w:rPr>
          <w:color w:val="000000" w:themeColor="text1"/>
        </w:rPr>
        <w:t xml:space="preserve"> i ocjene stručne komisije</w:t>
      </w:r>
      <w:r w:rsidR="003E6A91" w:rsidRPr="00171FFC">
        <w:rPr>
          <w:color w:val="000000" w:themeColor="text1"/>
        </w:rPr>
        <w:t>.</w:t>
      </w:r>
    </w:p>
    <w:p w14:paraId="50BB220A" w14:textId="50FB009A" w:rsidR="00D258E8" w:rsidRPr="00171FFC" w:rsidRDefault="00171FFC" w:rsidP="000A7853">
      <w:pPr>
        <w:jc w:val="both"/>
        <w:rPr>
          <w:color w:val="000000" w:themeColor="text1"/>
        </w:rPr>
      </w:pPr>
      <w:r w:rsidRPr="00171FFC">
        <w:rPr>
          <w:color w:val="000000" w:themeColor="text1"/>
        </w:rPr>
        <w:t xml:space="preserve">Sve pobrojane forme podrške </w:t>
      </w:r>
      <w:r w:rsidR="00AB18AE" w:rsidRPr="00171FFC">
        <w:rPr>
          <w:color w:val="000000" w:themeColor="text1"/>
        </w:rPr>
        <w:t>će biti ponuđen</w:t>
      </w:r>
      <w:r w:rsidRPr="00171FFC">
        <w:rPr>
          <w:color w:val="000000" w:themeColor="text1"/>
        </w:rPr>
        <w:t>e</w:t>
      </w:r>
      <w:r w:rsidR="00AB18AE" w:rsidRPr="00171FFC">
        <w:rPr>
          <w:color w:val="000000" w:themeColor="text1"/>
        </w:rPr>
        <w:t xml:space="preserve"> samo onim </w:t>
      </w:r>
      <w:r w:rsidRPr="00171FFC">
        <w:rPr>
          <w:color w:val="000000" w:themeColor="text1"/>
        </w:rPr>
        <w:t xml:space="preserve">preduzetnicima </w:t>
      </w:r>
      <w:r w:rsidR="00AB18AE" w:rsidRPr="00171FFC">
        <w:rPr>
          <w:color w:val="000000" w:themeColor="text1"/>
        </w:rPr>
        <w:t xml:space="preserve">koji budu uspješno savladavali </w:t>
      </w:r>
      <w:r w:rsidR="00463CED" w:rsidRPr="00171FFC">
        <w:rPr>
          <w:color w:val="000000" w:themeColor="text1"/>
        </w:rPr>
        <w:t xml:space="preserve">pojedinačne cikluse </w:t>
      </w:r>
      <w:r w:rsidR="00AB18AE" w:rsidRPr="00171FFC">
        <w:rPr>
          <w:color w:val="000000" w:themeColor="text1"/>
        </w:rPr>
        <w:t>programa</w:t>
      </w:r>
      <w:r w:rsidR="009974DF" w:rsidRPr="00171FFC">
        <w:rPr>
          <w:color w:val="000000" w:themeColor="text1"/>
        </w:rPr>
        <w:t>. P</w:t>
      </w:r>
      <w:r w:rsidR="00AB18AE" w:rsidRPr="00171FFC">
        <w:rPr>
          <w:color w:val="000000" w:themeColor="text1"/>
        </w:rPr>
        <w:t>odršk</w:t>
      </w:r>
      <w:r w:rsidR="009974DF" w:rsidRPr="00171FFC">
        <w:rPr>
          <w:color w:val="000000" w:themeColor="text1"/>
        </w:rPr>
        <w:t>a</w:t>
      </w:r>
      <w:r w:rsidR="00AB18AE" w:rsidRPr="00171FFC">
        <w:rPr>
          <w:color w:val="000000" w:themeColor="text1"/>
        </w:rPr>
        <w:t xml:space="preserve"> u svakom narednom </w:t>
      </w:r>
      <w:r w:rsidR="00463CED" w:rsidRPr="00171FFC">
        <w:rPr>
          <w:color w:val="000000" w:themeColor="text1"/>
        </w:rPr>
        <w:t>ciklusu</w:t>
      </w:r>
      <w:r w:rsidR="00AB18AE" w:rsidRPr="00171FFC">
        <w:rPr>
          <w:color w:val="000000" w:themeColor="text1"/>
        </w:rPr>
        <w:t xml:space="preserve"> uslovljen</w:t>
      </w:r>
      <w:r w:rsidR="009974DF" w:rsidRPr="00171FFC">
        <w:rPr>
          <w:color w:val="000000" w:themeColor="text1"/>
        </w:rPr>
        <w:t>a</w:t>
      </w:r>
      <w:r w:rsidR="00AB18AE" w:rsidRPr="00171FFC">
        <w:rPr>
          <w:color w:val="000000" w:themeColor="text1"/>
        </w:rPr>
        <w:t xml:space="preserve"> </w:t>
      </w:r>
      <w:r w:rsidR="009974DF" w:rsidRPr="00171FFC">
        <w:rPr>
          <w:color w:val="000000" w:themeColor="text1"/>
        </w:rPr>
        <w:t xml:space="preserve">je </w:t>
      </w:r>
      <w:r w:rsidR="00AB18AE" w:rsidRPr="00171FFC">
        <w:rPr>
          <w:color w:val="000000" w:themeColor="text1"/>
        </w:rPr>
        <w:t>uspješnim završetkom prethodnog</w:t>
      </w:r>
      <w:r w:rsidR="00463CED" w:rsidRPr="00171FFC">
        <w:rPr>
          <w:color w:val="000000" w:themeColor="text1"/>
        </w:rPr>
        <w:t xml:space="preserve"> ciklusa inkubacije </w:t>
      </w:r>
      <w:r w:rsidRPr="00171FFC">
        <w:rPr>
          <w:color w:val="000000" w:themeColor="text1"/>
        </w:rPr>
        <w:t>poslovne ideje</w:t>
      </w:r>
      <w:r w:rsidR="00AB18AE" w:rsidRPr="00171FFC">
        <w:rPr>
          <w:color w:val="000000" w:themeColor="text1"/>
        </w:rPr>
        <w:t>. U slučaju neispunjavanja preuzetih obaveza od strane timova, YEP</w:t>
      </w:r>
      <w:r w:rsidR="00463CED" w:rsidRPr="00171FFC">
        <w:rPr>
          <w:color w:val="000000" w:themeColor="text1"/>
        </w:rPr>
        <w:t xml:space="preserve"> i </w:t>
      </w:r>
      <w:r w:rsidRPr="00171FFC">
        <w:rPr>
          <w:color w:val="000000" w:themeColor="text1"/>
        </w:rPr>
        <w:t xml:space="preserve">predstavnici organa lokalne uprave </w:t>
      </w:r>
      <w:r w:rsidR="00AB18AE" w:rsidRPr="00171FFC">
        <w:rPr>
          <w:color w:val="000000" w:themeColor="text1"/>
        </w:rPr>
        <w:t>zadržava</w:t>
      </w:r>
      <w:r w:rsidR="00463CED" w:rsidRPr="00171FFC">
        <w:rPr>
          <w:color w:val="000000" w:themeColor="text1"/>
        </w:rPr>
        <w:t>ju</w:t>
      </w:r>
      <w:r w:rsidR="00AB18AE" w:rsidRPr="00171FFC">
        <w:rPr>
          <w:color w:val="000000" w:themeColor="text1"/>
        </w:rPr>
        <w:t xml:space="preserve"> pravo da u bilo kom trenutku isključ</w:t>
      </w:r>
      <w:r w:rsidR="00463CED" w:rsidRPr="00171FFC">
        <w:rPr>
          <w:color w:val="000000" w:themeColor="text1"/>
        </w:rPr>
        <w:t>e</w:t>
      </w:r>
      <w:r w:rsidR="00AB18AE" w:rsidRPr="00171FFC">
        <w:rPr>
          <w:color w:val="000000" w:themeColor="text1"/>
        </w:rPr>
        <w:t xml:space="preserve"> bilo koj</w:t>
      </w:r>
      <w:r w:rsidRPr="00171FFC">
        <w:rPr>
          <w:color w:val="000000" w:themeColor="text1"/>
        </w:rPr>
        <w:t xml:space="preserve">eg preduzetnika </w:t>
      </w:r>
      <w:r w:rsidR="00AB18AE" w:rsidRPr="00171FFC">
        <w:rPr>
          <w:color w:val="000000" w:themeColor="text1"/>
        </w:rPr>
        <w:t>iz procesa pružanja podrške.</w:t>
      </w:r>
    </w:p>
    <w:p w14:paraId="3615C89A" w14:textId="77777777" w:rsidR="00191A3E" w:rsidRPr="00171FFC" w:rsidRDefault="00F1694E">
      <w:pPr>
        <w:rPr>
          <w:b/>
          <w:color w:val="000000" w:themeColor="text1"/>
          <w:sz w:val="24"/>
          <w:szCs w:val="24"/>
          <w:u w:val="single"/>
        </w:rPr>
      </w:pPr>
      <w:r w:rsidRPr="00171FFC">
        <w:rPr>
          <w:b/>
          <w:color w:val="000000" w:themeColor="text1"/>
          <w:sz w:val="24"/>
          <w:szCs w:val="24"/>
          <w:u w:val="single"/>
        </w:rPr>
        <w:t>Proces podrške</w:t>
      </w:r>
    </w:p>
    <w:p w14:paraId="7CBD9628" w14:textId="30CF45D0" w:rsidR="00B2242F" w:rsidRPr="00171FFC" w:rsidRDefault="00B2242F" w:rsidP="00B2242F">
      <w:pPr>
        <w:jc w:val="both"/>
        <w:rPr>
          <w:color w:val="000000" w:themeColor="text1"/>
        </w:rPr>
      </w:pPr>
      <w:r w:rsidRPr="00171FFC">
        <w:rPr>
          <w:color w:val="000000" w:themeColor="text1"/>
        </w:rPr>
        <w:t xml:space="preserve">Inkubacija poslovnih ideja se sastoji od više </w:t>
      </w:r>
      <w:r w:rsidR="00463CED" w:rsidRPr="00171FFC">
        <w:rPr>
          <w:color w:val="000000" w:themeColor="text1"/>
        </w:rPr>
        <w:t>ciklusa</w:t>
      </w:r>
      <w:r w:rsidRPr="00171FFC">
        <w:rPr>
          <w:color w:val="000000" w:themeColor="text1"/>
        </w:rPr>
        <w:t>. Na kraju svak</w:t>
      </w:r>
      <w:r w:rsidR="00463CED" w:rsidRPr="00171FFC">
        <w:rPr>
          <w:color w:val="000000" w:themeColor="text1"/>
        </w:rPr>
        <w:t xml:space="preserve">og ciklusa, </w:t>
      </w:r>
      <w:r w:rsidR="00171FFC" w:rsidRPr="00171FFC">
        <w:rPr>
          <w:color w:val="000000" w:themeColor="text1"/>
        </w:rPr>
        <w:t>preduzetnici</w:t>
      </w:r>
      <w:r w:rsidR="00463CED" w:rsidRPr="00171FFC">
        <w:rPr>
          <w:color w:val="000000" w:themeColor="text1"/>
        </w:rPr>
        <w:t xml:space="preserve"> koji su uspješno završili postavljene zadatke, prelaze u naredni ciklus:</w:t>
      </w:r>
    </w:p>
    <w:p w14:paraId="139B9E39" w14:textId="5C2F0D9D" w:rsidR="00DD08A2" w:rsidRPr="00171FFC" w:rsidRDefault="00463CED" w:rsidP="00684CAD">
      <w:pPr>
        <w:pStyle w:val="ListParagraph"/>
        <w:numPr>
          <w:ilvl w:val="0"/>
          <w:numId w:val="2"/>
        </w:numPr>
        <w:ind w:left="426"/>
        <w:jc w:val="both"/>
        <w:rPr>
          <w:color w:val="000000" w:themeColor="text1"/>
        </w:rPr>
      </w:pPr>
      <w:r w:rsidRPr="00171FFC">
        <w:rPr>
          <w:color w:val="000000" w:themeColor="text1"/>
        </w:rPr>
        <w:t>Ciklus</w:t>
      </w:r>
      <w:r w:rsidR="00F1694E" w:rsidRPr="00171FFC">
        <w:rPr>
          <w:color w:val="000000" w:themeColor="text1"/>
        </w:rPr>
        <w:t xml:space="preserve"> početne procjene ličnih kapaciteta, posvećenosti </w:t>
      </w:r>
      <w:r w:rsidR="00171FFC" w:rsidRPr="00171FFC">
        <w:rPr>
          <w:color w:val="000000" w:themeColor="text1"/>
        </w:rPr>
        <w:t>preduzetnika</w:t>
      </w:r>
      <w:r w:rsidR="00F1694E" w:rsidRPr="00171FFC">
        <w:rPr>
          <w:color w:val="000000" w:themeColor="text1"/>
        </w:rPr>
        <w:t xml:space="preserve"> i kvaliteta poslovne ideje. Sastoji se od četverodnevnog događaja u toku kojeg se procjenjuje kvalitet i originalnost poslovne ideje te </w:t>
      </w:r>
      <w:r w:rsidR="00823A75" w:rsidRPr="00171FFC">
        <w:rPr>
          <w:color w:val="000000" w:themeColor="text1"/>
        </w:rPr>
        <w:t xml:space="preserve">kompetencije i </w:t>
      </w:r>
      <w:r w:rsidR="00F1694E" w:rsidRPr="00171FFC">
        <w:rPr>
          <w:color w:val="000000" w:themeColor="text1"/>
        </w:rPr>
        <w:t xml:space="preserve">posvećenost </w:t>
      </w:r>
      <w:r w:rsidR="00171FFC" w:rsidRPr="00171FFC">
        <w:rPr>
          <w:color w:val="000000" w:themeColor="text1"/>
        </w:rPr>
        <w:t>preduzetnika</w:t>
      </w:r>
      <w:r w:rsidR="00823A75" w:rsidRPr="00171FFC">
        <w:rPr>
          <w:color w:val="000000" w:themeColor="text1"/>
        </w:rPr>
        <w:t xml:space="preserve"> realizaciji ideje</w:t>
      </w:r>
      <w:r w:rsidR="00F1694E" w:rsidRPr="00171FFC">
        <w:rPr>
          <w:color w:val="000000" w:themeColor="text1"/>
        </w:rPr>
        <w:t>. Uspješan završetak ove faze podrazumijeva demonstraciju spremnosti za prihvatanje novih znanja iz oblasti preduzetništva, komercijal</w:t>
      </w:r>
      <w:r w:rsidR="00B2242F" w:rsidRPr="00171FFC">
        <w:rPr>
          <w:color w:val="000000" w:themeColor="text1"/>
        </w:rPr>
        <w:t>n</w:t>
      </w:r>
      <w:r w:rsidR="00823A75" w:rsidRPr="00171FFC">
        <w:rPr>
          <w:color w:val="000000" w:themeColor="text1"/>
        </w:rPr>
        <w:t>i</w:t>
      </w:r>
      <w:r w:rsidR="00F1694E" w:rsidRPr="00171FFC">
        <w:rPr>
          <w:color w:val="000000" w:themeColor="text1"/>
        </w:rPr>
        <w:t xml:space="preserve"> potencijal poduhvata i posvećenost </w:t>
      </w:r>
      <w:r w:rsidR="00171FFC" w:rsidRPr="00171FFC">
        <w:rPr>
          <w:color w:val="000000" w:themeColor="text1"/>
        </w:rPr>
        <w:t>preduzetnika</w:t>
      </w:r>
      <w:r w:rsidR="00F1694E" w:rsidRPr="00171FFC">
        <w:rPr>
          <w:color w:val="000000" w:themeColor="text1"/>
        </w:rPr>
        <w:t xml:space="preserve"> </w:t>
      </w:r>
      <w:r w:rsidR="00DD08A2" w:rsidRPr="00171FFC">
        <w:rPr>
          <w:color w:val="000000" w:themeColor="text1"/>
        </w:rPr>
        <w:t>realizaciji</w:t>
      </w:r>
      <w:r w:rsidR="00B434FD" w:rsidRPr="00171FFC">
        <w:rPr>
          <w:color w:val="000000" w:themeColor="text1"/>
        </w:rPr>
        <w:t xml:space="preserve"> poslovne ideje.</w:t>
      </w:r>
    </w:p>
    <w:p w14:paraId="5411A169" w14:textId="3EC444B8" w:rsidR="00F1694E" w:rsidRPr="00171FFC" w:rsidRDefault="00463CED" w:rsidP="00684CAD">
      <w:pPr>
        <w:pStyle w:val="ListParagraph"/>
        <w:numPr>
          <w:ilvl w:val="0"/>
          <w:numId w:val="2"/>
        </w:numPr>
        <w:ind w:left="426"/>
        <w:jc w:val="both"/>
        <w:rPr>
          <w:color w:val="000000" w:themeColor="text1"/>
        </w:rPr>
      </w:pPr>
      <w:r w:rsidRPr="00171FFC">
        <w:rPr>
          <w:color w:val="000000" w:themeColor="text1"/>
        </w:rPr>
        <w:t>Ciklus</w:t>
      </w:r>
      <w:r w:rsidR="00DD08A2" w:rsidRPr="00171FFC">
        <w:rPr>
          <w:color w:val="000000" w:themeColor="text1"/>
        </w:rPr>
        <w:t xml:space="preserve"> inkubacije poslovnih ideja kroz jačanje preduzetničkih kapaciteta i v</w:t>
      </w:r>
      <w:r w:rsidRPr="00171FFC">
        <w:rPr>
          <w:color w:val="000000" w:themeColor="text1"/>
        </w:rPr>
        <w:t>alidaciju poslovnih ideja. U ovaj ciklus</w:t>
      </w:r>
      <w:r w:rsidR="00DD08A2" w:rsidRPr="00171FFC">
        <w:rPr>
          <w:color w:val="000000" w:themeColor="text1"/>
        </w:rPr>
        <w:t xml:space="preserve"> uključuju se </w:t>
      </w:r>
      <w:r w:rsidR="00171FFC" w:rsidRPr="00171FFC">
        <w:rPr>
          <w:color w:val="000000" w:themeColor="text1"/>
        </w:rPr>
        <w:t>preduzetnici</w:t>
      </w:r>
      <w:r w:rsidRPr="00171FFC">
        <w:rPr>
          <w:color w:val="000000" w:themeColor="text1"/>
        </w:rPr>
        <w:t xml:space="preserve"> koji su uspješno završili prvi ciklus </w:t>
      </w:r>
      <w:r w:rsidR="00DD08A2" w:rsidRPr="00171FFC">
        <w:rPr>
          <w:color w:val="000000" w:themeColor="text1"/>
        </w:rPr>
        <w:t xml:space="preserve">podrške. </w:t>
      </w:r>
      <w:r w:rsidRPr="00171FFC">
        <w:rPr>
          <w:color w:val="000000" w:themeColor="text1"/>
        </w:rPr>
        <w:t>P</w:t>
      </w:r>
      <w:r w:rsidR="00DD08A2" w:rsidRPr="00171FFC">
        <w:rPr>
          <w:color w:val="000000" w:themeColor="text1"/>
        </w:rPr>
        <w:t xml:space="preserve">odrazumijeva dvomjesečni proces koji </w:t>
      </w:r>
      <w:r w:rsidR="00684CAD" w:rsidRPr="00171FFC">
        <w:rPr>
          <w:color w:val="000000" w:themeColor="text1"/>
        </w:rPr>
        <w:t>uključuje</w:t>
      </w:r>
      <w:r w:rsidR="00DD08A2" w:rsidRPr="00171FFC">
        <w:rPr>
          <w:color w:val="000000" w:themeColor="text1"/>
        </w:rPr>
        <w:t xml:space="preserve"> tri četverodnevna događaja i seriju zadataka za samostalni rad. </w:t>
      </w:r>
    </w:p>
    <w:p w14:paraId="436A1588" w14:textId="5E3270DA" w:rsidR="00684CAD" w:rsidRPr="00171FFC" w:rsidRDefault="00463CED" w:rsidP="00684CAD">
      <w:pPr>
        <w:pStyle w:val="ListParagraph"/>
        <w:numPr>
          <w:ilvl w:val="0"/>
          <w:numId w:val="2"/>
        </w:numPr>
        <w:ind w:left="426"/>
        <w:jc w:val="both"/>
        <w:rPr>
          <w:color w:val="000000" w:themeColor="text1"/>
        </w:rPr>
      </w:pPr>
      <w:r w:rsidRPr="00171FFC">
        <w:rPr>
          <w:color w:val="000000" w:themeColor="text1"/>
        </w:rPr>
        <w:t>Ciklus</w:t>
      </w:r>
      <w:r w:rsidR="00684CAD" w:rsidRPr="00171FFC">
        <w:rPr>
          <w:color w:val="000000" w:themeColor="text1"/>
        </w:rPr>
        <w:t xml:space="preserve"> izrade detaljnog biznis plana. U ov</w:t>
      </w:r>
      <w:r w:rsidRPr="00171FFC">
        <w:rPr>
          <w:color w:val="000000" w:themeColor="text1"/>
        </w:rPr>
        <w:t xml:space="preserve">aj ciklus </w:t>
      </w:r>
      <w:r w:rsidR="00684CAD" w:rsidRPr="00171FFC">
        <w:rPr>
          <w:color w:val="000000" w:themeColor="text1"/>
        </w:rPr>
        <w:t xml:space="preserve">uključuju se </w:t>
      </w:r>
      <w:r w:rsidR="00E36162">
        <w:rPr>
          <w:color w:val="000000" w:themeColor="text1"/>
        </w:rPr>
        <w:t>preduzetnici</w:t>
      </w:r>
      <w:r w:rsidR="00684CAD" w:rsidRPr="00171FFC">
        <w:rPr>
          <w:color w:val="000000" w:themeColor="text1"/>
        </w:rPr>
        <w:t xml:space="preserve"> koji su uspješno završili drug</w:t>
      </w:r>
      <w:r w:rsidRPr="00171FFC">
        <w:rPr>
          <w:color w:val="000000" w:themeColor="text1"/>
        </w:rPr>
        <w:t>i ciklus</w:t>
      </w:r>
      <w:r w:rsidR="00684CAD" w:rsidRPr="00171FFC">
        <w:rPr>
          <w:color w:val="000000" w:themeColor="text1"/>
        </w:rPr>
        <w:t xml:space="preserve">. </w:t>
      </w:r>
      <w:r w:rsidRPr="00171FFC">
        <w:rPr>
          <w:color w:val="000000" w:themeColor="text1"/>
        </w:rPr>
        <w:t>P</w:t>
      </w:r>
      <w:r w:rsidR="00684CAD" w:rsidRPr="00171FFC">
        <w:rPr>
          <w:color w:val="000000" w:themeColor="text1"/>
        </w:rPr>
        <w:t xml:space="preserve">odrazumijeva </w:t>
      </w:r>
      <w:r w:rsidR="007D685A" w:rsidRPr="00171FFC">
        <w:rPr>
          <w:color w:val="000000" w:themeColor="text1"/>
        </w:rPr>
        <w:t>tromjesečnu mentorsku podršku u</w:t>
      </w:r>
      <w:r w:rsidR="00B2242F" w:rsidRPr="00171FFC">
        <w:rPr>
          <w:color w:val="000000" w:themeColor="text1"/>
        </w:rPr>
        <w:t xml:space="preserve"> definiranju svih elemenata biznis plana, uključujući i finansijske projekcije i očekivano vrijeme do postizanja održivosti.</w:t>
      </w:r>
    </w:p>
    <w:p w14:paraId="57C8DAD2" w14:textId="20E9D95D" w:rsidR="00F67739" w:rsidRPr="0033047A" w:rsidRDefault="00463CED" w:rsidP="00684CAD">
      <w:pPr>
        <w:pStyle w:val="ListParagraph"/>
        <w:numPr>
          <w:ilvl w:val="0"/>
          <w:numId w:val="2"/>
        </w:numPr>
        <w:ind w:left="426"/>
        <w:jc w:val="both"/>
        <w:rPr>
          <w:color w:val="000000" w:themeColor="text1"/>
        </w:rPr>
      </w:pPr>
      <w:r w:rsidRPr="0033047A">
        <w:rPr>
          <w:color w:val="000000" w:themeColor="text1"/>
        </w:rPr>
        <w:t>Proces</w:t>
      </w:r>
      <w:r w:rsidR="00684CAD" w:rsidRPr="0033047A">
        <w:rPr>
          <w:color w:val="000000" w:themeColor="text1"/>
        </w:rPr>
        <w:t xml:space="preserve"> izrade prototipa </w:t>
      </w:r>
      <w:r w:rsidR="00171FFC" w:rsidRPr="0033047A">
        <w:rPr>
          <w:color w:val="000000" w:themeColor="text1"/>
        </w:rPr>
        <w:t>proizvoda i/ili usluge koji su predmet poslovne ideje</w:t>
      </w:r>
      <w:r w:rsidR="00684CAD" w:rsidRPr="0033047A">
        <w:rPr>
          <w:color w:val="000000" w:themeColor="text1"/>
        </w:rPr>
        <w:t xml:space="preserve">. </w:t>
      </w:r>
      <w:r w:rsidRPr="0033047A">
        <w:rPr>
          <w:color w:val="000000" w:themeColor="text1"/>
        </w:rPr>
        <w:t>Proces se izvodi paralelno sa drugim i trećim ciklusom</w:t>
      </w:r>
      <w:r w:rsidR="004E17FD" w:rsidRPr="0033047A">
        <w:rPr>
          <w:color w:val="000000" w:themeColor="text1"/>
        </w:rPr>
        <w:t>. Na</w:t>
      </w:r>
      <w:r w:rsidR="00684CAD" w:rsidRPr="0033047A">
        <w:rPr>
          <w:color w:val="000000" w:themeColor="text1"/>
        </w:rPr>
        <w:t xml:space="preserve"> izradi prototipa svojih </w:t>
      </w:r>
      <w:r w:rsidR="00171FFC" w:rsidRPr="0033047A">
        <w:rPr>
          <w:color w:val="000000" w:themeColor="text1"/>
        </w:rPr>
        <w:t>proizvoda/usluga</w:t>
      </w:r>
      <w:r w:rsidR="00684CAD" w:rsidRPr="0033047A">
        <w:rPr>
          <w:color w:val="000000" w:themeColor="text1"/>
        </w:rPr>
        <w:t xml:space="preserve">, </w:t>
      </w:r>
      <w:r w:rsidR="00171FFC" w:rsidRPr="0033047A">
        <w:rPr>
          <w:color w:val="000000" w:themeColor="text1"/>
        </w:rPr>
        <w:t xml:space="preserve">preduzetnici </w:t>
      </w:r>
      <w:r w:rsidR="004E17FD" w:rsidRPr="0033047A">
        <w:rPr>
          <w:color w:val="000000" w:themeColor="text1"/>
        </w:rPr>
        <w:t xml:space="preserve">generalno </w:t>
      </w:r>
      <w:r w:rsidR="00684CAD" w:rsidRPr="0033047A">
        <w:rPr>
          <w:color w:val="000000" w:themeColor="text1"/>
        </w:rPr>
        <w:t xml:space="preserve">rade samostalno. </w:t>
      </w:r>
      <w:r w:rsidR="00171FFC" w:rsidRPr="0033047A">
        <w:rPr>
          <w:color w:val="000000" w:themeColor="text1"/>
        </w:rPr>
        <w:t xml:space="preserve">Izuzetno, u slučaju potrebe, u ovoj fazi je moguće </w:t>
      </w:r>
      <w:r w:rsidR="00F67739" w:rsidRPr="0033047A">
        <w:rPr>
          <w:color w:val="000000" w:themeColor="text1"/>
        </w:rPr>
        <w:t xml:space="preserve">dobiti dvije </w:t>
      </w:r>
      <w:r w:rsidR="004E17FD" w:rsidRPr="0033047A">
        <w:rPr>
          <w:color w:val="000000" w:themeColor="text1"/>
        </w:rPr>
        <w:t xml:space="preserve">vrste </w:t>
      </w:r>
      <w:r w:rsidR="00F67739" w:rsidRPr="0033047A">
        <w:rPr>
          <w:color w:val="000000" w:themeColor="text1"/>
        </w:rPr>
        <w:t>podrške:</w:t>
      </w:r>
    </w:p>
    <w:p w14:paraId="4F7F9104" w14:textId="4F754998" w:rsidR="00684CAD" w:rsidRPr="0033047A" w:rsidRDefault="004E17FD" w:rsidP="004E17FD">
      <w:pPr>
        <w:pStyle w:val="ListParagraph"/>
        <w:numPr>
          <w:ilvl w:val="1"/>
          <w:numId w:val="2"/>
        </w:numPr>
        <w:ind w:left="993"/>
        <w:jc w:val="both"/>
        <w:rPr>
          <w:color w:val="000000" w:themeColor="text1"/>
        </w:rPr>
      </w:pPr>
      <w:r w:rsidRPr="0033047A">
        <w:rPr>
          <w:color w:val="000000" w:themeColor="text1"/>
        </w:rPr>
        <w:lastRenderedPageBreak/>
        <w:t xml:space="preserve">Ukoliko </w:t>
      </w:r>
      <w:r w:rsidR="00684CAD" w:rsidRPr="0033047A">
        <w:rPr>
          <w:color w:val="000000" w:themeColor="text1"/>
        </w:rPr>
        <w:t>nabavka</w:t>
      </w:r>
      <w:r w:rsidRPr="0033047A">
        <w:rPr>
          <w:color w:val="000000" w:themeColor="text1"/>
        </w:rPr>
        <w:t>, montaža i/ili testiranje</w:t>
      </w:r>
      <w:r w:rsidR="00684CAD" w:rsidRPr="0033047A">
        <w:rPr>
          <w:color w:val="000000" w:themeColor="text1"/>
        </w:rPr>
        <w:t xml:space="preserve"> dijelova </w:t>
      </w:r>
      <w:r w:rsidRPr="0033047A">
        <w:rPr>
          <w:color w:val="000000" w:themeColor="text1"/>
        </w:rPr>
        <w:t xml:space="preserve">i opreme </w:t>
      </w:r>
      <w:r w:rsidR="00684CAD" w:rsidRPr="0033047A">
        <w:rPr>
          <w:color w:val="000000" w:themeColor="text1"/>
        </w:rPr>
        <w:t>zahtijevaju sredstva koj</w:t>
      </w:r>
      <w:r w:rsidR="00F67739" w:rsidRPr="0033047A">
        <w:rPr>
          <w:color w:val="000000" w:themeColor="text1"/>
        </w:rPr>
        <w:t>a</w:t>
      </w:r>
      <w:r w:rsidR="00684CAD" w:rsidRPr="0033047A">
        <w:rPr>
          <w:color w:val="000000" w:themeColor="text1"/>
        </w:rPr>
        <w:t xml:space="preserve"> </w:t>
      </w:r>
      <w:r w:rsidR="00171FFC" w:rsidRPr="0033047A">
        <w:rPr>
          <w:color w:val="000000" w:themeColor="text1"/>
        </w:rPr>
        <w:t>preduzetnik</w:t>
      </w:r>
      <w:r w:rsidR="00684CAD" w:rsidRPr="0033047A">
        <w:rPr>
          <w:color w:val="000000" w:themeColor="text1"/>
        </w:rPr>
        <w:t xml:space="preserve"> na drugi način nije u mogućnosti osigurati, moguće je aplicirati za ograničena sredstva.</w:t>
      </w:r>
    </w:p>
    <w:p w14:paraId="6BEB216A" w14:textId="1035C61C" w:rsidR="004E17FD" w:rsidRPr="001B5F1E" w:rsidRDefault="004E17FD" w:rsidP="004E17FD">
      <w:pPr>
        <w:pStyle w:val="ListParagraph"/>
        <w:numPr>
          <w:ilvl w:val="1"/>
          <w:numId w:val="2"/>
        </w:numPr>
        <w:ind w:left="993"/>
        <w:jc w:val="both"/>
      </w:pPr>
      <w:r w:rsidRPr="0033047A">
        <w:rPr>
          <w:color w:val="000000" w:themeColor="text1"/>
        </w:rPr>
        <w:t xml:space="preserve">Ukoliko timu u procesu izrade prototipa nedostaju stručna znanja, moguće je aplicirati za </w:t>
      </w:r>
      <w:r w:rsidR="00171FFC" w:rsidRPr="0033047A">
        <w:rPr>
          <w:color w:val="000000" w:themeColor="text1"/>
        </w:rPr>
        <w:t>stručno</w:t>
      </w:r>
      <w:r w:rsidR="00463CED" w:rsidRPr="0033047A">
        <w:rPr>
          <w:color w:val="000000" w:themeColor="text1"/>
        </w:rPr>
        <w:t xml:space="preserve"> </w:t>
      </w:r>
      <w:r w:rsidRPr="0033047A">
        <w:rPr>
          <w:color w:val="000000" w:themeColor="text1"/>
        </w:rPr>
        <w:t xml:space="preserve">mentorstvo. </w:t>
      </w:r>
      <w:r w:rsidR="00171FFC" w:rsidRPr="0033047A">
        <w:rPr>
          <w:color w:val="000000" w:themeColor="text1"/>
        </w:rPr>
        <w:t>YEP Inkubator će po prijemu i odobravanju zahtjeva pokušati identifi</w:t>
      </w:r>
      <w:r w:rsidR="00603257">
        <w:rPr>
          <w:color w:val="000000" w:themeColor="text1"/>
        </w:rPr>
        <w:t>kovati</w:t>
      </w:r>
      <w:r w:rsidR="00171FFC" w:rsidRPr="0033047A">
        <w:rPr>
          <w:color w:val="000000" w:themeColor="text1"/>
        </w:rPr>
        <w:t xml:space="preserve"> i angaž</w:t>
      </w:r>
      <w:r w:rsidR="00603257">
        <w:rPr>
          <w:color w:val="000000" w:themeColor="text1"/>
        </w:rPr>
        <w:t xml:space="preserve">ovati </w:t>
      </w:r>
      <w:r w:rsidR="00171FFC" w:rsidRPr="0033047A">
        <w:rPr>
          <w:color w:val="000000" w:themeColor="text1"/>
        </w:rPr>
        <w:t xml:space="preserve">odgovarajuće mentore koji su u posjedu znanja i iskustava </w:t>
      </w:r>
      <w:r w:rsidR="00171FFC" w:rsidRPr="001B5F1E">
        <w:t>potrebn</w:t>
      </w:r>
      <w:r w:rsidR="0033047A" w:rsidRPr="001B5F1E">
        <w:t>ih za razvoj željenog prototipa</w:t>
      </w:r>
      <w:r w:rsidRPr="001B5F1E">
        <w:t xml:space="preserve">. </w:t>
      </w:r>
    </w:p>
    <w:p w14:paraId="366DCCFB" w14:textId="1B85DDF7" w:rsidR="00684CAD" w:rsidRPr="001B5F1E" w:rsidRDefault="005D1A0B" w:rsidP="00684CAD">
      <w:pPr>
        <w:pStyle w:val="ListParagraph"/>
        <w:numPr>
          <w:ilvl w:val="0"/>
          <w:numId w:val="2"/>
        </w:numPr>
        <w:ind w:left="426"/>
        <w:jc w:val="both"/>
      </w:pPr>
      <w:r w:rsidRPr="001B5F1E">
        <w:t xml:space="preserve">Predstavljanje poslovnih modela </w:t>
      </w:r>
      <w:r w:rsidR="0033047A" w:rsidRPr="001B5F1E">
        <w:t>pred stručnom komisijom za ocjenu poslovnih planova.</w:t>
      </w:r>
    </w:p>
    <w:p w14:paraId="0848C735" w14:textId="5180E5F5" w:rsidR="00CF664C" w:rsidRPr="001B5F1E" w:rsidRDefault="00463CED" w:rsidP="00BA023A">
      <w:pPr>
        <w:pStyle w:val="ListParagraph"/>
        <w:numPr>
          <w:ilvl w:val="0"/>
          <w:numId w:val="2"/>
        </w:numPr>
        <w:ind w:left="426"/>
        <w:jc w:val="both"/>
      </w:pPr>
      <w:r w:rsidRPr="001B5F1E">
        <w:t>I</w:t>
      </w:r>
      <w:r w:rsidR="00356867" w:rsidRPr="001B5F1E">
        <w:t>nvestiranj</w:t>
      </w:r>
      <w:r w:rsidRPr="001B5F1E">
        <w:t>e</w:t>
      </w:r>
      <w:r w:rsidR="00356867" w:rsidRPr="001B5F1E">
        <w:t xml:space="preserve"> i dugoročn</w:t>
      </w:r>
      <w:r w:rsidRPr="001B5F1E">
        <w:t>a</w:t>
      </w:r>
      <w:r w:rsidR="00356867" w:rsidRPr="001B5F1E">
        <w:t xml:space="preserve"> podršk</w:t>
      </w:r>
      <w:r w:rsidRPr="001B5F1E">
        <w:t>a</w:t>
      </w:r>
      <w:r w:rsidR="00356867" w:rsidRPr="001B5F1E">
        <w:t xml:space="preserve">. Poslovnim poduhvatima čiji komercijalni potencijal bude pozitivno ocijenjen tokom evaluacije </w:t>
      </w:r>
      <w:r w:rsidR="0033047A" w:rsidRPr="001B5F1E">
        <w:t>od strane stručne komisije</w:t>
      </w:r>
      <w:r w:rsidR="00356867" w:rsidRPr="001B5F1E">
        <w:t>, biće ponuđen</w:t>
      </w:r>
      <w:r w:rsidR="00DC22B3" w:rsidRPr="001B5F1E">
        <w:t xml:space="preserve"> paket dugoročne podrške koji uključuje stručnu podršku (mentorstvo) i investici</w:t>
      </w:r>
      <w:r w:rsidR="008C5BC2">
        <w:t>oni</w:t>
      </w:r>
      <w:r w:rsidR="00DC22B3" w:rsidRPr="001B5F1E">
        <w:t xml:space="preserve"> paket (finansijsku podršku). </w:t>
      </w:r>
      <w:r w:rsidR="00BA023A" w:rsidRPr="001B5F1E">
        <w:t xml:space="preserve"> </w:t>
      </w:r>
    </w:p>
    <w:sectPr w:rsidR="00CF664C" w:rsidRPr="001B5F1E" w:rsidSect="0033047A">
      <w:headerReference w:type="default" r:id="rId11"/>
      <w:footerReference w:type="default" r:id="rId12"/>
      <w:headerReference w:type="first" r:id="rId13"/>
      <w:footerReference w:type="first" r:id="rId14"/>
      <w:pgSz w:w="11906" w:h="16838"/>
      <w:pgMar w:top="2269" w:right="1418" w:bottom="1418" w:left="1418" w:header="1135"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9469AC" w14:textId="77777777" w:rsidR="00F86A9F" w:rsidRDefault="00F86A9F" w:rsidP="002D5F05">
      <w:pPr>
        <w:spacing w:after="0" w:line="240" w:lineRule="auto"/>
      </w:pPr>
      <w:r>
        <w:separator/>
      </w:r>
    </w:p>
  </w:endnote>
  <w:endnote w:type="continuationSeparator" w:id="0">
    <w:p w14:paraId="0678FE73" w14:textId="77777777" w:rsidR="00F86A9F" w:rsidRDefault="00F86A9F" w:rsidP="002D5F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371136"/>
      <w:docPartObj>
        <w:docPartGallery w:val="Page Numbers (Bottom of Page)"/>
        <w:docPartUnique/>
      </w:docPartObj>
    </w:sdtPr>
    <w:sdtEndPr/>
    <w:sdtContent>
      <w:sdt>
        <w:sdtPr>
          <w:id w:val="85965965"/>
          <w:docPartObj>
            <w:docPartGallery w:val="Page Numbers (Top of Page)"/>
            <w:docPartUnique/>
          </w:docPartObj>
        </w:sdtPr>
        <w:sdtEndPr/>
        <w:sdtContent>
          <w:p w14:paraId="0F949748" w14:textId="77777777" w:rsidR="00BA023A" w:rsidRPr="00365F85" w:rsidRDefault="00BA023A" w:rsidP="00BA023A">
            <w:pPr>
              <w:pStyle w:val="Footer"/>
              <w:jc w:val="center"/>
            </w:pPr>
            <w:r w:rsidRPr="00365F85">
              <w:t xml:space="preserve">Strana </w:t>
            </w:r>
            <w:r w:rsidRPr="00365F85">
              <w:rPr>
                <w:bCs/>
              </w:rPr>
              <w:fldChar w:fldCharType="begin"/>
            </w:r>
            <w:r w:rsidRPr="00365F85">
              <w:rPr>
                <w:bCs/>
              </w:rPr>
              <w:instrText xml:space="preserve"> PAGE </w:instrText>
            </w:r>
            <w:r w:rsidRPr="00365F85">
              <w:rPr>
                <w:bCs/>
              </w:rPr>
              <w:fldChar w:fldCharType="separate"/>
            </w:r>
            <w:r w:rsidR="00C3439F">
              <w:rPr>
                <w:bCs/>
                <w:noProof/>
              </w:rPr>
              <w:t>1</w:t>
            </w:r>
            <w:r w:rsidRPr="00365F85">
              <w:rPr>
                <w:bCs/>
              </w:rPr>
              <w:fldChar w:fldCharType="end"/>
            </w:r>
            <w:r w:rsidRPr="00365F85">
              <w:t xml:space="preserve"> od </w:t>
            </w:r>
            <w:r w:rsidRPr="00365F85">
              <w:rPr>
                <w:bCs/>
              </w:rPr>
              <w:fldChar w:fldCharType="begin"/>
            </w:r>
            <w:r w:rsidRPr="00365F85">
              <w:rPr>
                <w:bCs/>
              </w:rPr>
              <w:instrText xml:space="preserve"> NUMPAGES  </w:instrText>
            </w:r>
            <w:r w:rsidRPr="00365F85">
              <w:rPr>
                <w:bCs/>
              </w:rPr>
              <w:fldChar w:fldCharType="separate"/>
            </w:r>
            <w:r w:rsidR="00C3439F">
              <w:rPr>
                <w:bCs/>
                <w:noProof/>
              </w:rPr>
              <w:t>4</w:t>
            </w:r>
            <w:r w:rsidRPr="00365F85">
              <w:rPr>
                <w:bCs/>
              </w:rPr>
              <w:fldChar w:fldCharType="end"/>
            </w:r>
          </w:p>
        </w:sdtContent>
      </w:sdt>
    </w:sdtContent>
  </w:sdt>
  <w:p w14:paraId="5CD6E7A1" w14:textId="77777777" w:rsidR="00BA023A" w:rsidRPr="00BA023A" w:rsidRDefault="00BA023A" w:rsidP="00BA02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9520717"/>
      <w:docPartObj>
        <w:docPartGallery w:val="Page Numbers (Bottom of Page)"/>
        <w:docPartUnique/>
      </w:docPartObj>
    </w:sdtPr>
    <w:sdtEndPr/>
    <w:sdtContent>
      <w:sdt>
        <w:sdtPr>
          <w:id w:val="1989434724"/>
          <w:docPartObj>
            <w:docPartGallery w:val="Page Numbers (Top of Page)"/>
            <w:docPartUnique/>
          </w:docPartObj>
        </w:sdtPr>
        <w:sdtEndPr/>
        <w:sdtContent>
          <w:p w14:paraId="6AC20AA6" w14:textId="19BD2A07" w:rsidR="00365F85" w:rsidRPr="00365F85" w:rsidRDefault="00365F85">
            <w:pPr>
              <w:pStyle w:val="Footer"/>
              <w:jc w:val="center"/>
            </w:pPr>
            <w:r w:rsidRPr="00365F85">
              <w:t xml:space="preserve">Strana </w:t>
            </w:r>
            <w:r w:rsidRPr="00365F85">
              <w:rPr>
                <w:bCs/>
              </w:rPr>
              <w:fldChar w:fldCharType="begin"/>
            </w:r>
            <w:r w:rsidRPr="00365F85">
              <w:rPr>
                <w:bCs/>
              </w:rPr>
              <w:instrText xml:space="preserve"> PAGE </w:instrText>
            </w:r>
            <w:r w:rsidRPr="00365F85">
              <w:rPr>
                <w:bCs/>
              </w:rPr>
              <w:fldChar w:fldCharType="separate"/>
            </w:r>
            <w:r w:rsidR="00BA023A">
              <w:rPr>
                <w:bCs/>
                <w:noProof/>
              </w:rPr>
              <w:t>1</w:t>
            </w:r>
            <w:r w:rsidRPr="00365F85">
              <w:rPr>
                <w:bCs/>
              </w:rPr>
              <w:fldChar w:fldCharType="end"/>
            </w:r>
            <w:r w:rsidRPr="00365F85">
              <w:t xml:space="preserve"> od </w:t>
            </w:r>
            <w:r w:rsidRPr="00365F85">
              <w:rPr>
                <w:bCs/>
              </w:rPr>
              <w:fldChar w:fldCharType="begin"/>
            </w:r>
            <w:r w:rsidRPr="00365F85">
              <w:rPr>
                <w:bCs/>
              </w:rPr>
              <w:instrText xml:space="preserve"> NUMPAGES  </w:instrText>
            </w:r>
            <w:r w:rsidRPr="00365F85">
              <w:rPr>
                <w:bCs/>
              </w:rPr>
              <w:fldChar w:fldCharType="separate"/>
            </w:r>
            <w:r w:rsidR="00C062E4">
              <w:rPr>
                <w:bCs/>
                <w:noProof/>
              </w:rPr>
              <w:t>4</w:t>
            </w:r>
            <w:r w:rsidRPr="00365F85">
              <w:rPr>
                <w:bCs/>
              </w:rPr>
              <w:fldChar w:fldCharType="end"/>
            </w:r>
          </w:p>
        </w:sdtContent>
      </w:sdt>
    </w:sdtContent>
  </w:sdt>
  <w:p w14:paraId="2F0EEDB5" w14:textId="77777777" w:rsidR="00365F85" w:rsidRDefault="00365F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F5A456" w14:textId="77777777" w:rsidR="00F86A9F" w:rsidRDefault="00F86A9F" w:rsidP="002D5F05">
      <w:pPr>
        <w:spacing w:after="0" w:line="240" w:lineRule="auto"/>
      </w:pPr>
      <w:r>
        <w:separator/>
      </w:r>
    </w:p>
  </w:footnote>
  <w:footnote w:type="continuationSeparator" w:id="0">
    <w:p w14:paraId="6C8EEE21" w14:textId="77777777" w:rsidR="00F86A9F" w:rsidRDefault="00F86A9F" w:rsidP="002D5F0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738" w:type="dxa"/>
      <w:tblInd w:w="-7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00"/>
      <w:gridCol w:w="3531"/>
      <w:gridCol w:w="3507"/>
    </w:tblGrid>
    <w:tr w:rsidR="00BA023A" w14:paraId="5A547631" w14:textId="77777777" w:rsidTr="005045CB">
      <w:trPr>
        <w:trHeight w:val="1481"/>
      </w:trPr>
      <w:tc>
        <w:tcPr>
          <w:tcW w:w="3700" w:type="dxa"/>
          <w:vAlign w:val="center"/>
        </w:tcPr>
        <w:p w14:paraId="62522E9F" w14:textId="77777777" w:rsidR="00BA023A" w:rsidRDefault="00BA023A" w:rsidP="00BA023A">
          <w:pPr>
            <w:pStyle w:val="Header"/>
          </w:pPr>
          <w:r>
            <w:rPr>
              <w:noProof/>
              <w:lang w:val="sr-Latn-BA" w:eastAsia="sr-Latn-BA"/>
            </w:rPr>
            <w:drawing>
              <wp:inline distT="0" distB="0" distL="0" distR="0" wp14:anchorId="7547152E" wp14:editId="3FE77605">
                <wp:extent cx="1823502" cy="454660"/>
                <wp:effectExtent l="0" t="0" r="5715" b="2540"/>
                <wp:docPr id="2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40509" cy="458900"/>
                        </a:xfrm>
                        <a:prstGeom prst="rect">
                          <a:avLst/>
                        </a:prstGeom>
                        <a:noFill/>
                        <a:ln>
                          <a:noFill/>
                        </a:ln>
                      </pic:spPr>
                    </pic:pic>
                  </a:graphicData>
                </a:graphic>
              </wp:inline>
            </w:drawing>
          </w:r>
        </w:p>
      </w:tc>
      <w:tc>
        <w:tcPr>
          <w:tcW w:w="3531" w:type="dxa"/>
          <w:vAlign w:val="center"/>
        </w:tcPr>
        <w:p w14:paraId="05D37E0E" w14:textId="77777777" w:rsidR="00BA023A" w:rsidRDefault="00BA023A" w:rsidP="00BA023A">
          <w:pPr>
            <w:pStyle w:val="Header"/>
            <w:jc w:val="center"/>
          </w:pPr>
          <w:r>
            <w:rPr>
              <w:noProof/>
              <w:lang w:val="sr-Latn-BA" w:eastAsia="sr-Latn-BA"/>
            </w:rPr>
            <w:drawing>
              <wp:anchor distT="0" distB="0" distL="114300" distR="114300" simplePos="0" relativeHeight="251660288" behindDoc="0" locked="0" layoutInCell="1" allowOverlap="1" wp14:anchorId="7D8D4740" wp14:editId="396E6176">
                <wp:simplePos x="0" y="0"/>
                <wp:positionH relativeFrom="column">
                  <wp:posOffset>-59055</wp:posOffset>
                </wp:positionH>
                <wp:positionV relativeFrom="paragraph">
                  <wp:posOffset>222250</wp:posOffset>
                </wp:positionV>
                <wp:extent cx="1657350" cy="483235"/>
                <wp:effectExtent l="0" t="0" r="0" b="0"/>
                <wp:wrapSquare wrapText="bothSides"/>
                <wp:docPr id="249" name="Picture 249" descr="C:\Users\dzena\AppData\Local\Microsoft\Windows\INetCache\Content.Word\Y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zena\AppData\Local\Microsoft\Windows\INetCache\Content.Word\YEP.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657350" cy="48323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507" w:type="dxa"/>
          <w:vAlign w:val="center"/>
        </w:tcPr>
        <w:p w14:paraId="1D978EF8" w14:textId="18149FBA" w:rsidR="00BA023A" w:rsidRDefault="005045CB" w:rsidP="005045CB">
          <w:pPr>
            <w:pStyle w:val="Header"/>
            <w:jc w:val="center"/>
            <w:rPr>
              <w:noProof/>
              <w:lang w:eastAsia="bs-Latn-BA"/>
            </w:rPr>
          </w:pPr>
          <w:r>
            <w:rPr>
              <w:noProof/>
              <w:lang w:val="sr-Latn-BA" w:eastAsia="sr-Latn-BA"/>
            </w:rPr>
            <w:drawing>
              <wp:inline distT="0" distB="0" distL="0" distR="0" wp14:anchorId="703BB3D0" wp14:editId="4F54D091">
                <wp:extent cx="742950" cy="801220"/>
                <wp:effectExtent l="0" t="0" r="0" b="0"/>
                <wp:docPr id="4" name="Picture 4" descr="C:\Users\Korisnik\Desktop\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orisnik\Desktop\Untitled2.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47299" cy="805910"/>
                        </a:xfrm>
                        <a:prstGeom prst="rect">
                          <a:avLst/>
                        </a:prstGeom>
                        <a:noFill/>
                        <a:ln>
                          <a:noFill/>
                        </a:ln>
                      </pic:spPr>
                    </pic:pic>
                  </a:graphicData>
                </a:graphic>
              </wp:inline>
            </w:drawing>
          </w:r>
          <w:r>
            <w:rPr>
              <w:noProof/>
              <w:lang w:val="sr-Latn-BA" w:eastAsia="sr-Latn-BA"/>
            </w:rPr>
            <w:drawing>
              <wp:anchor distT="0" distB="0" distL="114300" distR="114300" simplePos="0" relativeHeight="251659264" behindDoc="0" locked="0" layoutInCell="1" allowOverlap="1" wp14:anchorId="6DF1996E" wp14:editId="5465419F">
                <wp:simplePos x="0" y="0"/>
                <wp:positionH relativeFrom="column">
                  <wp:posOffset>718820</wp:posOffset>
                </wp:positionH>
                <wp:positionV relativeFrom="paragraph">
                  <wp:posOffset>3175</wp:posOffset>
                </wp:positionV>
                <wp:extent cx="651510" cy="866775"/>
                <wp:effectExtent l="0" t="0" r="0" b="9525"/>
                <wp:wrapSquare wrapText="bothSides"/>
                <wp:docPr id="2" name="Picture 2" descr="C:\Users\Korisnik\Desktop\ЛОГО ЋИРИЛИЦА КОНАЧНО 26.12.2017.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orisnik\Desktop\ЛОГО ЋИРИЛИЦА КОНАЧНО 26.12.2017. .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651510" cy="8667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sr-Latn-BA" w:eastAsia="sr-Latn-BA"/>
            </w:rPr>
            <w:drawing>
              <wp:anchor distT="0" distB="0" distL="114300" distR="114300" simplePos="0" relativeHeight="251658240" behindDoc="0" locked="0" layoutInCell="1" allowOverlap="1" wp14:anchorId="29D991C5" wp14:editId="4AE944E3">
                <wp:simplePos x="0" y="0"/>
                <wp:positionH relativeFrom="column">
                  <wp:posOffset>-70485</wp:posOffset>
                </wp:positionH>
                <wp:positionV relativeFrom="paragraph">
                  <wp:posOffset>31750</wp:posOffset>
                </wp:positionV>
                <wp:extent cx="704850" cy="723900"/>
                <wp:effectExtent l="0" t="0" r="0" b="0"/>
                <wp:wrapSquare wrapText="bothSides"/>
                <wp:docPr id="1" name="Picture 1" descr="C:\Users\Korisnik\Desktop\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orisnik\Desktop\Untitled.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04850" cy="7239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3A238F5B" w14:textId="77777777" w:rsidR="00BA023A" w:rsidRDefault="00BA023A" w:rsidP="00BA02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9E4393" w14:textId="0E51E069" w:rsidR="002D5F05" w:rsidRDefault="002D5F05">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9"/>
      <w:gridCol w:w="2977"/>
      <w:gridCol w:w="2956"/>
    </w:tblGrid>
    <w:tr w:rsidR="00762EC1" w14:paraId="623B1F9A" w14:textId="5CA95E17" w:rsidTr="00762EC1">
      <w:tc>
        <w:tcPr>
          <w:tcW w:w="3119" w:type="dxa"/>
          <w:vAlign w:val="center"/>
        </w:tcPr>
        <w:p w14:paraId="41933F0F" w14:textId="18F46EF3" w:rsidR="00762EC1" w:rsidRDefault="00762EC1" w:rsidP="00762EC1">
          <w:pPr>
            <w:pStyle w:val="Header"/>
          </w:pPr>
          <w:r>
            <w:rPr>
              <w:noProof/>
              <w:lang w:val="sr-Latn-BA" w:eastAsia="sr-Latn-BA"/>
            </w:rPr>
            <w:drawing>
              <wp:inline distT="0" distB="0" distL="0" distR="0" wp14:anchorId="7CEB56E1" wp14:editId="43027919">
                <wp:extent cx="1823502" cy="454660"/>
                <wp:effectExtent l="0" t="0" r="5715" b="2540"/>
                <wp:docPr id="2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40509" cy="458900"/>
                        </a:xfrm>
                        <a:prstGeom prst="rect">
                          <a:avLst/>
                        </a:prstGeom>
                        <a:noFill/>
                        <a:ln>
                          <a:noFill/>
                        </a:ln>
                      </pic:spPr>
                    </pic:pic>
                  </a:graphicData>
                </a:graphic>
              </wp:inline>
            </w:drawing>
          </w:r>
        </w:p>
      </w:tc>
      <w:tc>
        <w:tcPr>
          <w:tcW w:w="2977" w:type="dxa"/>
          <w:vAlign w:val="center"/>
        </w:tcPr>
        <w:p w14:paraId="48E7086D" w14:textId="3E25ACBF" w:rsidR="00762EC1" w:rsidRDefault="00762EC1" w:rsidP="00762EC1">
          <w:pPr>
            <w:pStyle w:val="Header"/>
            <w:jc w:val="center"/>
          </w:pPr>
          <w:r>
            <w:rPr>
              <w:noProof/>
              <w:lang w:val="sr-Latn-BA" w:eastAsia="sr-Latn-BA"/>
            </w:rPr>
            <w:drawing>
              <wp:inline distT="0" distB="0" distL="0" distR="0" wp14:anchorId="4660E3C4" wp14:editId="2E76736B">
                <wp:extent cx="1657350" cy="483265"/>
                <wp:effectExtent l="0" t="0" r="0" b="0"/>
                <wp:docPr id="251" name="Picture 251" descr="C:\Users\dzena\AppData\Local\Microsoft\Windows\INetCache\Content.Word\Y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zena\AppData\Local\Microsoft\Windows\INetCache\Content.Word\YEP.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66542" cy="485945"/>
                        </a:xfrm>
                        <a:prstGeom prst="rect">
                          <a:avLst/>
                        </a:prstGeom>
                        <a:noFill/>
                        <a:ln>
                          <a:noFill/>
                        </a:ln>
                      </pic:spPr>
                    </pic:pic>
                  </a:graphicData>
                </a:graphic>
              </wp:inline>
            </w:drawing>
          </w:r>
        </w:p>
      </w:tc>
      <w:tc>
        <w:tcPr>
          <w:tcW w:w="2956" w:type="dxa"/>
          <w:vAlign w:val="center"/>
        </w:tcPr>
        <w:p w14:paraId="688B84B3" w14:textId="0D36D821" w:rsidR="00762EC1" w:rsidRDefault="00762EC1" w:rsidP="00762EC1">
          <w:pPr>
            <w:pStyle w:val="Header"/>
            <w:jc w:val="center"/>
            <w:rPr>
              <w:noProof/>
              <w:lang w:eastAsia="bs-Latn-BA"/>
            </w:rPr>
          </w:pPr>
          <w:r>
            <w:rPr>
              <w:noProof/>
              <w:lang w:eastAsia="bs-Latn-BA"/>
            </w:rPr>
            <w:t>[Logo lokalne zajednice]</w:t>
          </w:r>
        </w:p>
      </w:tc>
    </w:tr>
  </w:tbl>
  <w:p w14:paraId="6EF1591E" w14:textId="77777777" w:rsidR="002D5F05" w:rsidRDefault="002D5F0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215FB"/>
    <w:multiLevelType w:val="hybridMultilevel"/>
    <w:tmpl w:val="DF32319C"/>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
    <w:nsid w:val="4BB804AC"/>
    <w:multiLevelType w:val="hybridMultilevel"/>
    <w:tmpl w:val="C7967566"/>
    <w:lvl w:ilvl="0" w:tplc="141A000F">
      <w:start w:val="1"/>
      <w:numFmt w:val="decimal"/>
      <w:lvlText w:val="%1."/>
      <w:lvlJc w:val="left"/>
      <w:pPr>
        <w:ind w:left="720" w:hanging="360"/>
      </w:pPr>
    </w:lvl>
    <w:lvl w:ilvl="1" w:tplc="141A0019">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
    <w:nsid w:val="4E08533B"/>
    <w:multiLevelType w:val="hybridMultilevel"/>
    <w:tmpl w:val="79D2DEBC"/>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
    <w:nsid w:val="6C746221"/>
    <w:multiLevelType w:val="hybridMultilevel"/>
    <w:tmpl w:val="BA0AC4A4"/>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4">
    <w:nsid w:val="6CEB40DA"/>
    <w:multiLevelType w:val="hybridMultilevel"/>
    <w:tmpl w:val="33E894BA"/>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5">
    <w:nsid w:val="7272483C"/>
    <w:multiLevelType w:val="hybridMultilevel"/>
    <w:tmpl w:val="D4FC7A76"/>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3NzA3NDE0NDYxMLZQ0lEKTi0uzszPAykwqgUAjTvxRSwAAAA="/>
  </w:docVars>
  <w:rsids>
    <w:rsidRoot w:val="00191A3E"/>
    <w:rsid w:val="0001346F"/>
    <w:rsid w:val="000A7853"/>
    <w:rsid w:val="00120934"/>
    <w:rsid w:val="00170BAC"/>
    <w:rsid w:val="00171FFC"/>
    <w:rsid w:val="00191A3E"/>
    <w:rsid w:val="001B5F1E"/>
    <w:rsid w:val="001F3C89"/>
    <w:rsid w:val="00293FBC"/>
    <w:rsid w:val="002B0900"/>
    <w:rsid w:val="002C31F0"/>
    <w:rsid w:val="002D5F05"/>
    <w:rsid w:val="0033047A"/>
    <w:rsid w:val="00356867"/>
    <w:rsid w:val="00365F85"/>
    <w:rsid w:val="003E521E"/>
    <w:rsid w:val="003E6A91"/>
    <w:rsid w:val="004165B4"/>
    <w:rsid w:val="004316B2"/>
    <w:rsid w:val="00463CED"/>
    <w:rsid w:val="004A0354"/>
    <w:rsid w:val="004E17FD"/>
    <w:rsid w:val="004E3D4C"/>
    <w:rsid w:val="005045CB"/>
    <w:rsid w:val="00595C0E"/>
    <w:rsid w:val="005D1A0B"/>
    <w:rsid w:val="005F0C11"/>
    <w:rsid w:val="00603257"/>
    <w:rsid w:val="00660355"/>
    <w:rsid w:val="00684CAD"/>
    <w:rsid w:val="00686AA6"/>
    <w:rsid w:val="006A02A8"/>
    <w:rsid w:val="006A0FB3"/>
    <w:rsid w:val="00746ABC"/>
    <w:rsid w:val="0075517A"/>
    <w:rsid w:val="00762EC1"/>
    <w:rsid w:val="00775754"/>
    <w:rsid w:val="00776D43"/>
    <w:rsid w:val="007D40ED"/>
    <w:rsid w:val="007D685A"/>
    <w:rsid w:val="007F0FEE"/>
    <w:rsid w:val="007F44A0"/>
    <w:rsid w:val="00823A75"/>
    <w:rsid w:val="0086537E"/>
    <w:rsid w:val="00886086"/>
    <w:rsid w:val="008A45E5"/>
    <w:rsid w:val="008C5BC2"/>
    <w:rsid w:val="00972C4D"/>
    <w:rsid w:val="00981211"/>
    <w:rsid w:val="009974DF"/>
    <w:rsid w:val="009A176D"/>
    <w:rsid w:val="00A34EF1"/>
    <w:rsid w:val="00A606DD"/>
    <w:rsid w:val="00AB18AE"/>
    <w:rsid w:val="00AB4FAC"/>
    <w:rsid w:val="00AD3123"/>
    <w:rsid w:val="00AF7C9C"/>
    <w:rsid w:val="00B0246A"/>
    <w:rsid w:val="00B2242F"/>
    <w:rsid w:val="00B434FD"/>
    <w:rsid w:val="00B64B44"/>
    <w:rsid w:val="00B72155"/>
    <w:rsid w:val="00BA023A"/>
    <w:rsid w:val="00BB0F66"/>
    <w:rsid w:val="00BB52FE"/>
    <w:rsid w:val="00C01D44"/>
    <w:rsid w:val="00C062E4"/>
    <w:rsid w:val="00C3439F"/>
    <w:rsid w:val="00C54C8B"/>
    <w:rsid w:val="00C655AE"/>
    <w:rsid w:val="00CA2A93"/>
    <w:rsid w:val="00CC32C7"/>
    <w:rsid w:val="00CF664C"/>
    <w:rsid w:val="00D12C60"/>
    <w:rsid w:val="00D258E8"/>
    <w:rsid w:val="00D2723A"/>
    <w:rsid w:val="00D53A4C"/>
    <w:rsid w:val="00D85452"/>
    <w:rsid w:val="00DC22B3"/>
    <w:rsid w:val="00DD08A2"/>
    <w:rsid w:val="00E36162"/>
    <w:rsid w:val="00EE54EB"/>
    <w:rsid w:val="00F1694E"/>
    <w:rsid w:val="00F67739"/>
    <w:rsid w:val="00F86A9F"/>
    <w:rsid w:val="00FD22D9"/>
  </w:rsids>
  <m:mathPr>
    <m:mathFont m:val="Cambria Math"/>
    <m:brkBin m:val="before"/>
    <m:brkBinSub m:val="--"/>
    <m:smallFrac m:val="0"/>
    <m:dispDef/>
    <m:lMargin m:val="0"/>
    <m:rMargin m:val="0"/>
    <m:defJc m:val="centerGroup"/>
    <m:wrapIndent m:val="1440"/>
    <m:intLim m:val="subSup"/>
    <m:naryLim m:val="undOvr"/>
  </m:mathPr>
  <w:themeFontLang w:val="bs-Latn-B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C4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bs-Latn-B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40ED"/>
    <w:rPr>
      <w:color w:val="0563C1" w:themeColor="hyperlink"/>
      <w:u w:val="single"/>
    </w:rPr>
  </w:style>
  <w:style w:type="paragraph" w:styleId="ListParagraph">
    <w:name w:val="List Paragraph"/>
    <w:basedOn w:val="Normal"/>
    <w:uiPriority w:val="34"/>
    <w:qFormat/>
    <w:rsid w:val="000A7853"/>
    <w:pPr>
      <w:ind w:left="720"/>
      <w:contextualSpacing/>
    </w:pPr>
  </w:style>
  <w:style w:type="table" w:styleId="TableGrid">
    <w:name w:val="Table Grid"/>
    <w:basedOn w:val="TableNormal"/>
    <w:uiPriority w:val="59"/>
    <w:rsid w:val="002B09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D22D9"/>
    <w:rPr>
      <w:sz w:val="16"/>
      <w:szCs w:val="16"/>
    </w:rPr>
  </w:style>
  <w:style w:type="paragraph" w:styleId="CommentText">
    <w:name w:val="annotation text"/>
    <w:basedOn w:val="Normal"/>
    <w:link w:val="CommentTextChar"/>
    <w:uiPriority w:val="99"/>
    <w:semiHidden/>
    <w:unhideWhenUsed/>
    <w:rsid w:val="00FD22D9"/>
    <w:pPr>
      <w:spacing w:line="240" w:lineRule="auto"/>
    </w:pPr>
    <w:rPr>
      <w:sz w:val="20"/>
      <w:szCs w:val="20"/>
    </w:rPr>
  </w:style>
  <w:style w:type="character" w:customStyle="1" w:styleId="CommentTextChar">
    <w:name w:val="Comment Text Char"/>
    <w:basedOn w:val="DefaultParagraphFont"/>
    <w:link w:val="CommentText"/>
    <w:uiPriority w:val="99"/>
    <w:semiHidden/>
    <w:rsid w:val="00FD22D9"/>
    <w:rPr>
      <w:sz w:val="20"/>
      <w:szCs w:val="20"/>
    </w:rPr>
  </w:style>
  <w:style w:type="paragraph" w:styleId="CommentSubject">
    <w:name w:val="annotation subject"/>
    <w:basedOn w:val="CommentText"/>
    <w:next w:val="CommentText"/>
    <w:link w:val="CommentSubjectChar"/>
    <w:uiPriority w:val="99"/>
    <w:semiHidden/>
    <w:unhideWhenUsed/>
    <w:rsid w:val="00FD22D9"/>
    <w:rPr>
      <w:b/>
      <w:bCs/>
    </w:rPr>
  </w:style>
  <w:style w:type="character" w:customStyle="1" w:styleId="CommentSubjectChar">
    <w:name w:val="Comment Subject Char"/>
    <w:basedOn w:val="CommentTextChar"/>
    <w:link w:val="CommentSubject"/>
    <w:uiPriority w:val="99"/>
    <w:semiHidden/>
    <w:rsid w:val="00FD22D9"/>
    <w:rPr>
      <w:b/>
      <w:bCs/>
      <w:sz w:val="20"/>
      <w:szCs w:val="20"/>
    </w:rPr>
  </w:style>
  <w:style w:type="paragraph" w:styleId="BalloonText">
    <w:name w:val="Balloon Text"/>
    <w:basedOn w:val="Normal"/>
    <w:link w:val="BalloonTextChar"/>
    <w:uiPriority w:val="99"/>
    <w:semiHidden/>
    <w:unhideWhenUsed/>
    <w:rsid w:val="00FD22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22D9"/>
    <w:rPr>
      <w:rFonts w:ascii="Segoe UI" w:hAnsi="Segoe UI" w:cs="Segoe UI"/>
      <w:sz w:val="18"/>
      <w:szCs w:val="18"/>
    </w:rPr>
  </w:style>
  <w:style w:type="paragraph" w:styleId="NoSpacing">
    <w:name w:val="No Spacing"/>
    <w:link w:val="NoSpacingChar"/>
    <w:uiPriority w:val="1"/>
    <w:qFormat/>
    <w:rsid w:val="0012093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20934"/>
    <w:rPr>
      <w:rFonts w:eastAsiaTheme="minorEastAsia"/>
      <w:lang w:val="en-US"/>
    </w:rPr>
  </w:style>
  <w:style w:type="paragraph" w:styleId="Header">
    <w:name w:val="header"/>
    <w:basedOn w:val="Normal"/>
    <w:link w:val="HeaderChar"/>
    <w:uiPriority w:val="99"/>
    <w:unhideWhenUsed/>
    <w:rsid w:val="002D5F05"/>
    <w:pPr>
      <w:tabs>
        <w:tab w:val="center" w:pos="4536"/>
        <w:tab w:val="right" w:pos="9072"/>
      </w:tabs>
      <w:spacing w:after="0" w:line="240" w:lineRule="auto"/>
    </w:pPr>
  </w:style>
  <w:style w:type="character" w:customStyle="1" w:styleId="HeaderChar">
    <w:name w:val="Header Char"/>
    <w:basedOn w:val="DefaultParagraphFont"/>
    <w:link w:val="Header"/>
    <w:uiPriority w:val="99"/>
    <w:rsid w:val="002D5F05"/>
  </w:style>
  <w:style w:type="paragraph" w:styleId="Footer">
    <w:name w:val="footer"/>
    <w:basedOn w:val="Normal"/>
    <w:link w:val="FooterChar"/>
    <w:uiPriority w:val="99"/>
    <w:unhideWhenUsed/>
    <w:rsid w:val="002D5F05"/>
    <w:pPr>
      <w:tabs>
        <w:tab w:val="center" w:pos="4536"/>
        <w:tab w:val="right" w:pos="9072"/>
      </w:tabs>
      <w:spacing w:after="0" w:line="240" w:lineRule="auto"/>
    </w:pPr>
  </w:style>
  <w:style w:type="character" w:customStyle="1" w:styleId="FooterChar">
    <w:name w:val="Footer Char"/>
    <w:basedOn w:val="DefaultParagraphFont"/>
    <w:link w:val="Footer"/>
    <w:uiPriority w:val="99"/>
    <w:rsid w:val="002D5F0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bs-Latn-B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40ED"/>
    <w:rPr>
      <w:color w:val="0563C1" w:themeColor="hyperlink"/>
      <w:u w:val="single"/>
    </w:rPr>
  </w:style>
  <w:style w:type="paragraph" w:styleId="ListParagraph">
    <w:name w:val="List Paragraph"/>
    <w:basedOn w:val="Normal"/>
    <w:uiPriority w:val="34"/>
    <w:qFormat/>
    <w:rsid w:val="000A7853"/>
    <w:pPr>
      <w:ind w:left="720"/>
      <w:contextualSpacing/>
    </w:pPr>
  </w:style>
  <w:style w:type="table" w:styleId="TableGrid">
    <w:name w:val="Table Grid"/>
    <w:basedOn w:val="TableNormal"/>
    <w:uiPriority w:val="59"/>
    <w:rsid w:val="002B09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D22D9"/>
    <w:rPr>
      <w:sz w:val="16"/>
      <w:szCs w:val="16"/>
    </w:rPr>
  </w:style>
  <w:style w:type="paragraph" w:styleId="CommentText">
    <w:name w:val="annotation text"/>
    <w:basedOn w:val="Normal"/>
    <w:link w:val="CommentTextChar"/>
    <w:uiPriority w:val="99"/>
    <w:semiHidden/>
    <w:unhideWhenUsed/>
    <w:rsid w:val="00FD22D9"/>
    <w:pPr>
      <w:spacing w:line="240" w:lineRule="auto"/>
    </w:pPr>
    <w:rPr>
      <w:sz w:val="20"/>
      <w:szCs w:val="20"/>
    </w:rPr>
  </w:style>
  <w:style w:type="character" w:customStyle="1" w:styleId="CommentTextChar">
    <w:name w:val="Comment Text Char"/>
    <w:basedOn w:val="DefaultParagraphFont"/>
    <w:link w:val="CommentText"/>
    <w:uiPriority w:val="99"/>
    <w:semiHidden/>
    <w:rsid w:val="00FD22D9"/>
    <w:rPr>
      <w:sz w:val="20"/>
      <w:szCs w:val="20"/>
    </w:rPr>
  </w:style>
  <w:style w:type="paragraph" w:styleId="CommentSubject">
    <w:name w:val="annotation subject"/>
    <w:basedOn w:val="CommentText"/>
    <w:next w:val="CommentText"/>
    <w:link w:val="CommentSubjectChar"/>
    <w:uiPriority w:val="99"/>
    <w:semiHidden/>
    <w:unhideWhenUsed/>
    <w:rsid w:val="00FD22D9"/>
    <w:rPr>
      <w:b/>
      <w:bCs/>
    </w:rPr>
  </w:style>
  <w:style w:type="character" w:customStyle="1" w:styleId="CommentSubjectChar">
    <w:name w:val="Comment Subject Char"/>
    <w:basedOn w:val="CommentTextChar"/>
    <w:link w:val="CommentSubject"/>
    <w:uiPriority w:val="99"/>
    <w:semiHidden/>
    <w:rsid w:val="00FD22D9"/>
    <w:rPr>
      <w:b/>
      <w:bCs/>
      <w:sz w:val="20"/>
      <w:szCs w:val="20"/>
    </w:rPr>
  </w:style>
  <w:style w:type="paragraph" w:styleId="BalloonText">
    <w:name w:val="Balloon Text"/>
    <w:basedOn w:val="Normal"/>
    <w:link w:val="BalloonTextChar"/>
    <w:uiPriority w:val="99"/>
    <w:semiHidden/>
    <w:unhideWhenUsed/>
    <w:rsid w:val="00FD22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22D9"/>
    <w:rPr>
      <w:rFonts w:ascii="Segoe UI" w:hAnsi="Segoe UI" w:cs="Segoe UI"/>
      <w:sz w:val="18"/>
      <w:szCs w:val="18"/>
    </w:rPr>
  </w:style>
  <w:style w:type="paragraph" w:styleId="NoSpacing">
    <w:name w:val="No Spacing"/>
    <w:link w:val="NoSpacingChar"/>
    <w:uiPriority w:val="1"/>
    <w:qFormat/>
    <w:rsid w:val="0012093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20934"/>
    <w:rPr>
      <w:rFonts w:eastAsiaTheme="minorEastAsia"/>
      <w:lang w:val="en-US"/>
    </w:rPr>
  </w:style>
  <w:style w:type="paragraph" w:styleId="Header">
    <w:name w:val="header"/>
    <w:basedOn w:val="Normal"/>
    <w:link w:val="HeaderChar"/>
    <w:uiPriority w:val="99"/>
    <w:unhideWhenUsed/>
    <w:rsid w:val="002D5F05"/>
    <w:pPr>
      <w:tabs>
        <w:tab w:val="center" w:pos="4536"/>
        <w:tab w:val="right" w:pos="9072"/>
      </w:tabs>
      <w:spacing w:after="0" w:line="240" w:lineRule="auto"/>
    </w:pPr>
  </w:style>
  <w:style w:type="character" w:customStyle="1" w:styleId="HeaderChar">
    <w:name w:val="Header Char"/>
    <w:basedOn w:val="DefaultParagraphFont"/>
    <w:link w:val="Header"/>
    <w:uiPriority w:val="99"/>
    <w:rsid w:val="002D5F05"/>
  </w:style>
  <w:style w:type="paragraph" w:styleId="Footer">
    <w:name w:val="footer"/>
    <w:basedOn w:val="Normal"/>
    <w:link w:val="FooterChar"/>
    <w:uiPriority w:val="99"/>
    <w:unhideWhenUsed/>
    <w:rsid w:val="002D5F05"/>
    <w:pPr>
      <w:tabs>
        <w:tab w:val="center" w:pos="4536"/>
        <w:tab w:val="right" w:pos="9072"/>
      </w:tabs>
      <w:spacing w:after="0" w:line="240" w:lineRule="auto"/>
    </w:pPr>
  </w:style>
  <w:style w:type="character" w:customStyle="1" w:styleId="FooterChar">
    <w:name w:val="Footer Char"/>
    <w:basedOn w:val="DefaultParagraphFont"/>
    <w:link w:val="Footer"/>
    <w:uiPriority w:val="99"/>
    <w:rsid w:val="002D5F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info@cidea.org" TargetMode="External"/><Relationship Id="rId4" Type="http://schemas.microsoft.com/office/2007/relationships/stylesWithEffects" Target="stylesWithEffects.xml"/><Relationship Id="rId9" Type="http://schemas.openxmlformats.org/officeDocument/2006/relationships/hyperlink" Target="http://www.yep.ba"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D6D073-CABF-4379-AE77-7A1138FA0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4</Pages>
  <Words>1227</Words>
  <Characters>699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zenan Trbic</dc:creator>
  <cp:keywords/>
  <dc:description/>
  <cp:lastModifiedBy>Korisnik</cp:lastModifiedBy>
  <cp:revision>20</cp:revision>
  <cp:lastPrinted>2017-12-26T12:12:00Z</cp:lastPrinted>
  <dcterms:created xsi:type="dcterms:W3CDTF">2017-06-06T06:38:00Z</dcterms:created>
  <dcterms:modified xsi:type="dcterms:W3CDTF">2018-01-05T07:57:00Z</dcterms:modified>
</cp:coreProperties>
</file>